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F0613E" w14:textId="77777777" w:rsidR="00786247" w:rsidRPr="00583B70" w:rsidRDefault="006239CB" w:rsidP="008F05DE">
      <w:pPr>
        <w:tabs>
          <w:tab w:val="left" w:pos="1440"/>
        </w:tabs>
        <w:contextualSpacing/>
        <w:jc w:val="center"/>
        <w:rPr>
          <w:rFonts w:ascii="Calisto MT" w:hAnsi="Calisto MT" w:cstheme="minorHAnsi"/>
          <w:b/>
          <w:color w:val="000000" w:themeColor="text1"/>
          <w:sz w:val="32"/>
          <w:szCs w:val="32"/>
        </w:rPr>
      </w:pPr>
      <w:r w:rsidRPr="00583B70">
        <w:rPr>
          <w:rFonts w:ascii="Calisto MT" w:hAnsi="Calisto MT" w:cstheme="minorHAnsi"/>
          <w:b/>
          <w:color w:val="000000" w:themeColor="text1"/>
          <w:sz w:val="32"/>
          <w:szCs w:val="32"/>
        </w:rPr>
        <w:t>Bi-MONTHLY REPORT</w:t>
      </w:r>
    </w:p>
    <w:p w14:paraId="0DCF5A8C" w14:textId="39A5EE7B" w:rsidR="006239CB" w:rsidRPr="00583B70" w:rsidRDefault="00F056C8" w:rsidP="008F05DE">
      <w:pPr>
        <w:contextualSpacing/>
        <w:jc w:val="center"/>
        <w:rPr>
          <w:rFonts w:ascii="Calisto MT" w:hAnsi="Calisto MT" w:cstheme="minorHAnsi"/>
          <w:color w:val="000000" w:themeColor="text1"/>
        </w:rPr>
      </w:pPr>
      <w:r>
        <w:rPr>
          <w:rFonts w:ascii="Calisto MT" w:hAnsi="Calisto MT" w:cstheme="minorHAnsi"/>
          <w:color w:val="000000" w:themeColor="text1"/>
        </w:rPr>
        <w:t>for the Month of January</w:t>
      </w:r>
      <w:r w:rsidR="00AE22DC">
        <w:rPr>
          <w:rFonts w:ascii="Calisto MT" w:hAnsi="Calisto MT" w:cstheme="minorHAnsi"/>
          <w:color w:val="000000" w:themeColor="text1"/>
        </w:rPr>
        <w:t xml:space="preserve"> and February</w:t>
      </w:r>
    </w:p>
    <w:p w14:paraId="66D16A39" w14:textId="6ADBEF9B" w:rsidR="006239CB" w:rsidRPr="00583B70" w:rsidRDefault="00AE22DC" w:rsidP="008F05DE">
      <w:pPr>
        <w:tabs>
          <w:tab w:val="left" w:pos="1440"/>
        </w:tabs>
        <w:contextualSpacing/>
        <w:jc w:val="center"/>
        <w:rPr>
          <w:rFonts w:ascii="Calisto MT" w:hAnsi="Calisto MT" w:cstheme="minorHAnsi"/>
          <w:color w:val="000000" w:themeColor="text1"/>
        </w:rPr>
      </w:pPr>
      <w:r>
        <w:rPr>
          <w:rFonts w:ascii="Calisto MT" w:hAnsi="Calisto MT" w:cstheme="minorHAnsi"/>
          <w:color w:val="000000" w:themeColor="text1"/>
        </w:rPr>
        <w:t>from January 25 to February 28</w:t>
      </w:r>
      <w:r w:rsidR="006239CB" w:rsidRPr="00583B70">
        <w:rPr>
          <w:rFonts w:ascii="Calisto MT" w:hAnsi="Calisto MT" w:cstheme="minorHAnsi"/>
          <w:color w:val="000000" w:themeColor="text1"/>
        </w:rPr>
        <w:t>, 202</w:t>
      </w:r>
      <w:r w:rsidR="00F06161" w:rsidRPr="00583B70">
        <w:rPr>
          <w:rFonts w:ascii="Calisto MT" w:hAnsi="Calisto MT" w:cstheme="minorHAnsi"/>
          <w:color w:val="000000" w:themeColor="text1"/>
        </w:rPr>
        <w:t>3</w:t>
      </w:r>
    </w:p>
    <w:p w14:paraId="0AE503D9" w14:textId="198FE6B7" w:rsidR="006239CB" w:rsidRPr="00583B70" w:rsidRDefault="006239CB" w:rsidP="006239CB">
      <w:pPr>
        <w:tabs>
          <w:tab w:val="left" w:pos="1440"/>
        </w:tabs>
        <w:ind w:left="990"/>
        <w:jc w:val="both"/>
        <w:rPr>
          <w:rFonts w:ascii="Calisto MT" w:hAnsi="Calisto MT" w:cstheme="minorHAnsi"/>
          <w:b/>
          <w:color w:val="000000" w:themeColor="text1"/>
        </w:rPr>
      </w:pPr>
    </w:p>
    <w:tbl>
      <w:tblPr>
        <w:tblStyle w:val="TableGrid"/>
        <w:tblW w:w="86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6570"/>
      </w:tblGrid>
      <w:tr w:rsidR="00583B70" w:rsidRPr="00583B70" w14:paraId="79D8ABE1" w14:textId="77777777" w:rsidTr="008F05DE">
        <w:trPr>
          <w:trHeight w:val="342"/>
        </w:trPr>
        <w:tc>
          <w:tcPr>
            <w:tcW w:w="2088" w:type="dxa"/>
          </w:tcPr>
          <w:p w14:paraId="73125994" w14:textId="2FEAAB36" w:rsidR="00583B70" w:rsidRPr="00583B70" w:rsidRDefault="00583B70" w:rsidP="008F05DE">
            <w:pPr>
              <w:tabs>
                <w:tab w:val="left" w:pos="1440"/>
              </w:tabs>
              <w:spacing w:line="276" w:lineRule="auto"/>
              <w:ind w:hanging="108"/>
              <w:jc w:val="both"/>
              <w:rPr>
                <w:rFonts w:ascii="Calisto MT" w:hAnsi="Calisto MT" w:cstheme="minorHAnsi"/>
                <w:b/>
                <w:color w:val="000000" w:themeColor="text1"/>
              </w:rPr>
            </w:pPr>
            <w:r w:rsidRPr="00583B70">
              <w:rPr>
                <w:rFonts w:ascii="Calisto MT" w:hAnsi="Calisto MT" w:cstheme="minorHAnsi"/>
                <w:color w:val="000000" w:themeColor="text1"/>
              </w:rPr>
              <w:t>Trainee’s Name :</w:t>
            </w:r>
          </w:p>
        </w:tc>
        <w:tc>
          <w:tcPr>
            <w:tcW w:w="6570" w:type="dxa"/>
            <w:tcBorders>
              <w:bottom w:val="single" w:sz="4" w:space="0" w:color="auto"/>
            </w:tcBorders>
          </w:tcPr>
          <w:p w14:paraId="22037628" w14:textId="0AB2876B" w:rsidR="00583B70" w:rsidRPr="00583B70" w:rsidRDefault="00576822" w:rsidP="00583B70">
            <w:pPr>
              <w:tabs>
                <w:tab w:val="left" w:pos="1440"/>
              </w:tabs>
              <w:spacing w:line="276" w:lineRule="auto"/>
              <w:jc w:val="both"/>
              <w:rPr>
                <w:rFonts w:ascii="Calisto MT" w:hAnsi="Calisto MT" w:cstheme="minorHAnsi"/>
                <w:b/>
                <w:color w:val="000000" w:themeColor="text1"/>
              </w:rPr>
            </w:pPr>
            <w:r>
              <w:rPr>
                <w:rFonts w:ascii="Calisto MT" w:hAnsi="Calisto MT" w:cstheme="minorHAnsi"/>
                <w:b/>
                <w:color w:val="000000" w:themeColor="text1"/>
              </w:rPr>
              <w:t>Nathaniel DC. Teria</w:t>
            </w:r>
          </w:p>
        </w:tc>
      </w:tr>
      <w:tr w:rsidR="00583B70" w:rsidRPr="00583B70" w14:paraId="7C79E6CE" w14:textId="77777777" w:rsidTr="008F05DE">
        <w:trPr>
          <w:trHeight w:val="342"/>
        </w:trPr>
        <w:tc>
          <w:tcPr>
            <w:tcW w:w="2088" w:type="dxa"/>
          </w:tcPr>
          <w:p w14:paraId="0846BE4B" w14:textId="4181A969" w:rsidR="00583B70" w:rsidRPr="00583B70" w:rsidRDefault="00583B70" w:rsidP="008F05DE">
            <w:pPr>
              <w:tabs>
                <w:tab w:val="left" w:pos="1440"/>
              </w:tabs>
              <w:spacing w:line="276" w:lineRule="auto"/>
              <w:ind w:hanging="108"/>
              <w:jc w:val="both"/>
              <w:rPr>
                <w:rFonts w:ascii="Calisto MT" w:hAnsi="Calisto MT" w:cstheme="minorHAnsi"/>
                <w:b/>
                <w:color w:val="000000" w:themeColor="text1"/>
              </w:rPr>
            </w:pPr>
            <w:r w:rsidRPr="00583B70">
              <w:rPr>
                <w:rFonts w:ascii="Calisto MT" w:hAnsi="Calisto MT" w:cstheme="minorHAnsi"/>
                <w:color w:val="000000" w:themeColor="text1"/>
              </w:rPr>
              <w:t>Company           :</w:t>
            </w:r>
          </w:p>
        </w:tc>
        <w:tc>
          <w:tcPr>
            <w:tcW w:w="6570" w:type="dxa"/>
            <w:tcBorders>
              <w:top w:val="single" w:sz="4" w:space="0" w:color="auto"/>
              <w:bottom w:val="single" w:sz="4" w:space="0" w:color="auto"/>
            </w:tcBorders>
          </w:tcPr>
          <w:p w14:paraId="1CFEF7EC" w14:textId="0EFDD5A5" w:rsidR="00583B70" w:rsidRPr="00583B70" w:rsidRDefault="00C110E4" w:rsidP="00583B70">
            <w:pPr>
              <w:tabs>
                <w:tab w:val="left" w:pos="1440"/>
              </w:tabs>
              <w:spacing w:line="276" w:lineRule="auto"/>
              <w:jc w:val="both"/>
              <w:rPr>
                <w:rFonts w:ascii="Calisto MT" w:hAnsi="Calisto MT" w:cstheme="minorHAnsi"/>
                <w:b/>
                <w:color w:val="000000" w:themeColor="text1"/>
              </w:rPr>
            </w:pPr>
            <w:r>
              <w:rPr>
                <w:rFonts w:ascii="Calisto MT" w:hAnsi="Calisto MT" w:cstheme="minorHAnsi"/>
                <w:b/>
                <w:color w:val="000000" w:themeColor="text1"/>
              </w:rPr>
              <w:t>Tarlac Agricultural University</w:t>
            </w:r>
          </w:p>
        </w:tc>
      </w:tr>
      <w:tr w:rsidR="00583B70" w:rsidRPr="00583B70" w14:paraId="57708095" w14:textId="77777777" w:rsidTr="008F05DE">
        <w:trPr>
          <w:trHeight w:val="342"/>
        </w:trPr>
        <w:tc>
          <w:tcPr>
            <w:tcW w:w="2088" w:type="dxa"/>
          </w:tcPr>
          <w:p w14:paraId="6B987760" w14:textId="116FC3DD" w:rsidR="00583B70" w:rsidRPr="00583B70" w:rsidRDefault="00583B70" w:rsidP="008F05DE">
            <w:pPr>
              <w:tabs>
                <w:tab w:val="left" w:pos="1440"/>
              </w:tabs>
              <w:spacing w:line="276" w:lineRule="auto"/>
              <w:ind w:hanging="108"/>
              <w:jc w:val="both"/>
              <w:rPr>
                <w:rFonts w:ascii="Calisto MT" w:hAnsi="Calisto MT" w:cstheme="minorHAnsi"/>
                <w:b/>
                <w:color w:val="000000" w:themeColor="text1"/>
              </w:rPr>
            </w:pPr>
            <w:r w:rsidRPr="00583B70">
              <w:rPr>
                <w:rFonts w:ascii="Calisto MT" w:hAnsi="Calisto MT" w:cstheme="minorHAnsi"/>
                <w:color w:val="000000" w:themeColor="text1"/>
              </w:rPr>
              <w:t>Department       :</w:t>
            </w:r>
          </w:p>
        </w:tc>
        <w:tc>
          <w:tcPr>
            <w:tcW w:w="6570" w:type="dxa"/>
            <w:tcBorders>
              <w:top w:val="single" w:sz="4" w:space="0" w:color="auto"/>
              <w:bottom w:val="single" w:sz="4" w:space="0" w:color="auto"/>
            </w:tcBorders>
          </w:tcPr>
          <w:p w14:paraId="53289888" w14:textId="6CA252DE" w:rsidR="00583B70" w:rsidRPr="00583B70" w:rsidRDefault="00576822" w:rsidP="00583B70">
            <w:pPr>
              <w:tabs>
                <w:tab w:val="left" w:pos="1440"/>
              </w:tabs>
              <w:spacing w:line="276" w:lineRule="auto"/>
              <w:jc w:val="both"/>
              <w:rPr>
                <w:rFonts w:ascii="Calisto MT" w:hAnsi="Calisto MT" w:cstheme="minorHAnsi"/>
                <w:b/>
                <w:color w:val="000000" w:themeColor="text1"/>
              </w:rPr>
            </w:pPr>
            <w:r>
              <w:rPr>
                <w:rFonts w:ascii="Calisto MT" w:hAnsi="Calisto MT" w:cstheme="minorHAnsi"/>
                <w:b/>
                <w:color w:val="000000" w:themeColor="text1"/>
              </w:rPr>
              <w:t>Department of Computer Studies – College of Engineering and Technology</w:t>
            </w:r>
          </w:p>
        </w:tc>
      </w:tr>
    </w:tbl>
    <w:tbl>
      <w:tblPr>
        <w:tblStyle w:val="TableGrid"/>
        <w:tblpPr w:leftFromText="180" w:rightFromText="180" w:vertAnchor="text" w:horzAnchor="margin" w:tblpY="368"/>
        <w:tblW w:w="9355" w:type="dxa"/>
        <w:tblLook w:val="04A0" w:firstRow="1" w:lastRow="0" w:firstColumn="1" w:lastColumn="0" w:noHBand="0" w:noVBand="1"/>
      </w:tblPr>
      <w:tblGrid>
        <w:gridCol w:w="3415"/>
        <w:gridCol w:w="2070"/>
        <w:gridCol w:w="2288"/>
        <w:gridCol w:w="1582"/>
      </w:tblGrid>
      <w:tr w:rsidR="0023164C" w:rsidRPr="00583B70" w14:paraId="1DCC9440" w14:textId="77777777" w:rsidTr="0023164C">
        <w:trPr>
          <w:trHeight w:val="334"/>
        </w:trPr>
        <w:tc>
          <w:tcPr>
            <w:tcW w:w="3415" w:type="dxa"/>
            <w:vAlign w:val="center"/>
          </w:tcPr>
          <w:p w14:paraId="586698C9" w14:textId="77777777" w:rsidR="008F05DE" w:rsidRPr="00583B70" w:rsidRDefault="008F05DE" w:rsidP="00236D9E">
            <w:pPr>
              <w:tabs>
                <w:tab w:val="left" w:pos="1440"/>
              </w:tabs>
              <w:ind w:hanging="18"/>
              <w:jc w:val="center"/>
              <w:rPr>
                <w:rFonts w:ascii="Calisto MT" w:hAnsi="Calisto MT" w:cstheme="minorHAnsi"/>
                <w:b/>
                <w:bCs/>
                <w:color w:val="000000" w:themeColor="text1"/>
              </w:rPr>
            </w:pPr>
            <w:r w:rsidRPr="00583B70">
              <w:rPr>
                <w:rFonts w:ascii="Calisto MT" w:hAnsi="Calisto MT" w:cstheme="minorHAnsi"/>
                <w:b/>
                <w:bCs/>
                <w:color w:val="000000" w:themeColor="text1"/>
              </w:rPr>
              <w:t>Activities</w:t>
            </w:r>
          </w:p>
        </w:tc>
        <w:tc>
          <w:tcPr>
            <w:tcW w:w="2070" w:type="dxa"/>
            <w:vAlign w:val="center"/>
          </w:tcPr>
          <w:p w14:paraId="7300386C" w14:textId="77777777" w:rsidR="008F05DE" w:rsidRPr="00583B70" w:rsidRDefault="008F05DE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b/>
                <w:bCs/>
                <w:color w:val="000000" w:themeColor="text1"/>
              </w:rPr>
            </w:pPr>
            <w:r w:rsidRPr="00583B70">
              <w:rPr>
                <w:rFonts w:ascii="Calisto MT" w:hAnsi="Calisto MT" w:cstheme="minorHAnsi"/>
                <w:b/>
                <w:bCs/>
                <w:color w:val="000000" w:themeColor="text1"/>
              </w:rPr>
              <w:t>Date</w:t>
            </w:r>
          </w:p>
        </w:tc>
        <w:tc>
          <w:tcPr>
            <w:tcW w:w="2288" w:type="dxa"/>
            <w:vAlign w:val="center"/>
          </w:tcPr>
          <w:p w14:paraId="6A818C88" w14:textId="77777777" w:rsidR="008F05DE" w:rsidRPr="00583B70" w:rsidRDefault="008F05DE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b/>
                <w:bCs/>
                <w:color w:val="000000" w:themeColor="text1"/>
              </w:rPr>
            </w:pPr>
            <w:r w:rsidRPr="00583B70">
              <w:rPr>
                <w:rFonts w:ascii="Calisto MT" w:hAnsi="Calisto MT" w:cstheme="minorHAnsi"/>
                <w:b/>
                <w:bCs/>
                <w:color w:val="000000" w:themeColor="text1"/>
              </w:rPr>
              <w:t>Output</w:t>
            </w:r>
          </w:p>
        </w:tc>
        <w:tc>
          <w:tcPr>
            <w:tcW w:w="1582" w:type="dxa"/>
            <w:vAlign w:val="center"/>
          </w:tcPr>
          <w:p w14:paraId="06F91CA5" w14:textId="77777777" w:rsidR="008F05DE" w:rsidRPr="00583B70" w:rsidRDefault="008F05DE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b/>
                <w:bCs/>
                <w:color w:val="000000" w:themeColor="text1"/>
              </w:rPr>
            </w:pPr>
            <w:r w:rsidRPr="00583B70">
              <w:rPr>
                <w:rFonts w:ascii="Calisto MT" w:hAnsi="Calisto MT" w:cstheme="minorHAnsi"/>
                <w:b/>
                <w:bCs/>
                <w:color w:val="000000" w:themeColor="text1"/>
              </w:rPr>
              <w:t>Status</w:t>
            </w:r>
          </w:p>
        </w:tc>
      </w:tr>
      <w:tr w:rsidR="0023164C" w:rsidRPr="00583B70" w14:paraId="229A8885" w14:textId="77777777" w:rsidTr="0023164C">
        <w:trPr>
          <w:trHeight w:val="289"/>
        </w:trPr>
        <w:tc>
          <w:tcPr>
            <w:tcW w:w="3415" w:type="dxa"/>
          </w:tcPr>
          <w:p w14:paraId="4C601877" w14:textId="5E00032F" w:rsidR="008F05DE" w:rsidRPr="008A6600" w:rsidRDefault="008A6600" w:rsidP="00976653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8A6600">
              <w:rPr>
                <w:rFonts w:ascii="Calisto MT" w:hAnsi="Calisto MT" w:cstheme="minorHAnsi"/>
                <w:color w:val="000000" w:themeColor="text1"/>
              </w:rPr>
              <w:t xml:space="preserve">Listing the errors of </w:t>
            </w:r>
            <w:r>
              <w:rPr>
                <w:rFonts w:ascii="Calisto MT" w:hAnsi="Calisto MT" w:cstheme="minorHAnsi"/>
                <w:color w:val="000000" w:themeColor="text1"/>
              </w:rPr>
              <w:t xml:space="preserve"> the </w:t>
            </w:r>
            <w:r w:rsidRPr="008A6600">
              <w:rPr>
                <w:rFonts w:ascii="Calisto MT" w:hAnsi="Calisto MT" w:cstheme="minorHAnsi"/>
                <w:color w:val="000000" w:themeColor="text1"/>
              </w:rPr>
              <w:t>computer</w:t>
            </w:r>
          </w:p>
        </w:tc>
        <w:tc>
          <w:tcPr>
            <w:tcW w:w="2070" w:type="dxa"/>
            <w:vAlign w:val="center"/>
          </w:tcPr>
          <w:p w14:paraId="1D97766F" w14:textId="0977F696" w:rsidR="008F05DE" w:rsidRPr="00583B70" w:rsidRDefault="00236D9E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January 25, 2023</w:t>
            </w:r>
          </w:p>
        </w:tc>
        <w:tc>
          <w:tcPr>
            <w:tcW w:w="2288" w:type="dxa"/>
            <w:vAlign w:val="center"/>
          </w:tcPr>
          <w:p w14:paraId="56A734B3" w14:textId="429A4209" w:rsidR="008F05DE" w:rsidRPr="00583B70" w:rsidRDefault="008A6600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Generate Report</w:t>
            </w:r>
          </w:p>
        </w:tc>
        <w:tc>
          <w:tcPr>
            <w:tcW w:w="1582" w:type="dxa"/>
            <w:vAlign w:val="center"/>
          </w:tcPr>
          <w:p w14:paraId="679D8F97" w14:textId="640D036A" w:rsidR="008F05DE" w:rsidRPr="00583B70" w:rsidRDefault="008A6600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23164C" w:rsidRPr="00583B70" w14:paraId="4EDFCB4D" w14:textId="77777777" w:rsidTr="0023164C">
        <w:trPr>
          <w:trHeight w:val="289"/>
        </w:trPr>
        <w:tc>
          <w:tcPr>
            <w:tcW w:w="3415" w:type="dxa"/>
          </w:tcPr>
          <w:p w14:paraId="1D74290A" w14:textId="734CE83C" w:rsidR="008F05DE" w:rsidRPr="008A6600" w:rsidRDefault="008A6600" w:rsidP="00976653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8A6600">
              <w:rPr>
                <w:rFonts w:ascii="Calisto MT" w:hAnsi="Calisto MT" w:cstheme="minorHAnsi"/>
                <w:color w:val="000000" w:themeColor="text1"/>
              </w:rPr>
              <w:t>Listing the errors of  the computer</w:t>
            </w:r>
          </w:p>
        </w:tc>
        <w:tc>
          <w:tcPr>
            <w:tcW w:w="2070" w:type="dxa"/>
            <w:vAlign w:val="center"/>
          </w:tcPr>
          <w:p w14:paraId="0C572C7E" w14:textId="66FAE293" w:rsidR="008F05DE" w:rsidRPr="00583B70" w:rsidRDefault="00236D9E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January 26, 2023</w:t>
            </w:r>
          </w:p>
        </w:tc>
        <w:tc>
          <w:tcPr>
            <w:tcW w:w="2288" w:type="dxa"/>
            <w:vAlign w:val="center"/>
          </w:tcPr>
          <w:p w14:paraId="075298AC" w14:textId="4E1EBEDD" w:rsidR="008F05DE" w:rsidRPr="00583B70" w:rsidRDefault="008A6600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Generate Report</w:t>
            </w:r>
          </w:p>
        </w:tc>
        <w:tc>
          <w:tcPr>
            <w:tcW w:w="1582" w:type="dxa"/>
            <w:vAlign w:val="center"/>
          </w:tcPr>
          <w:p w14:paraId="06B7A91F" w14:textId="1BFF5C88" w:rsidR="008F05DE" w:rsidRPr="00583B70" w:rsidRDefault="008A6600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23164C" w:rsidRPr="00583B70" w14:paraId="32258AD3" w14:textId="77777777" w:rsidTr="0023164C">
        <w:trPr>
          <w:trHeight w:val="289"/>
        </w:trPr>
        <w:tc>
          <w:tcPr>
            <w:tcW w:w="3415" w:type="dxa"/>
          </w:tcPr>
          <w:p w14:paraId="7A8715EC" w14:textId="1D9015CD" w:rsidR="008F05DE" w:rsidRPr="008A6600" w:rsidRDefault="008A6600" w:rsidP="00976653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8A6600">
              <w:rPr>
                <w:rFonts w:ascii="Calisto MT" w:hAnsi="Calisto MT" w:cstheme="minorHAnsi"/>
                <w:color w:val="000000" w:themeColor="text1"/>
              </w:rPr>
              <w:t>Listing the errors of  the computer</w:t>
            </w:r>
          </w:p>
        </w:tc>
        <w:tc>
          <w:tcPr>
            <w:tcW w:w="2070" w:type="dxa"/>
            <w:vAlign w:val="center"/>
          </w:tcPr>
          <w:p w14:paraId="2B60ED7B" w14:textId="2B86C7B3" w:rsidR="008F05DE" w:rsidRPr="00583B70" w:rsidRDefault="00236D9E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January 30, 2023</w:t>
            </w:r>
          </w:p>
        </w:tc>
        <w:tc>
          <w:tcPr>
            <w:tcW w:w="2288" w:type="dxa"/>
            <w:vAlign w:val="center"/>
          </w:tcPr>
          <w:p w14:paraId="40834D24" w14:textId="64AC96D1" w:rsidR="008F05DE" w:rsidRPr="00583B70" w:rsidRDefault="00756937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Generate Report</w:t>
            </w:r>
          </w:p>
        </w:tc>
        <w:tc>
          <w:tcPr>
            <w:tcW w:w="1582" w:type="dxa"/>
            <w:vAlign w:val="center"/>
          </w:tcPr>
          <w:p w14:paraId="08334688" w14:textId="43D85A15" w:rsidR="008F05DE" w:rsidRPr="00583B70" w:rsidRDefault="00EB3A81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omplete</w:t>
            </w:r>
          </w:p>
        </w:tc>
      </w:tr>
      <w:tr w:rsidR="0023164C" w:rsidRPr="00583B70" w14:paraId="2827CC64" w14:textId="77777777" w:rsidTr="0023164C">
        <w:trPr>
          <w:trHeight w:val="289"/>
        </w:trPr>
        <w:tc>
          <w:tcPr>
            <w:tcW w:w="3415" w:type="dxa"/>
          </w:tcPr>
          <w:p w14:paraId="2221D436" w14:textId="77777777" w:rsidR="008F05DE" w:rsidRDefault="00976653" w:rsidP="00976653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We</w:t>
            </w:r>
            <w:r w:rsidR="008A6600">
              <w:rPr>
                <w:rFonts w:ascii="Calisto MT" w:hAnsi="Calisto MT" w:cstheme="minorHAnsi"/>
                <w:color w:val="000000" w:themeColor="text1"/>
              </w:rPr>
              <w:t xml:space="preserve"> go to the Management Information System to borrow the Installer for the Computer</w:t>
            </w:r>
          </w:p>
          <w:p w14:paraId="654B9C10" w14:textId="06415713" w:rsidR="00B94614" w:rsidRPr="008A6600" w:rsidRDefault="00B94614" w:rsidP="0023164C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 xml:space="preserve">Installing </w:t>
            </w:r>
            <w:r w:rsidR="0023164C">
              <w:rPr>
                <w:rFonts w:ascii="Calisto MT" w:hAnsi="Calisto MT" w:cstheme="minorHAnsi"/>
                <w:color w:val="000000" w:themeColor="text1"/>
              </w:rPr>
              <w:t xml:space="preserve">the </w:t>
            </w:r>
            <w:r>
              <w:rPr>
                <w:rFonts w:ascii="Calisto MT" w:hAnsi="Calisto MT" w:cstheme="minorHAnsi"/>
                <w:color w:val="000000" w:themeColor="text1"/>
              </w:rPr>
              <w:t xml:space="preserve">Operating System for Laboratory </w:t>
            </w:r>
            <w:r w:rsidR="0023164C">
              <w:rPr>
                <w:rFonts w:ascii="Calisto MT" w:hAnsi="Calisto MT" w:cstheme="minorHAnsi"/>
                <w:color w:val="000000" w:themeColor="text1"/>
              </w:rPr>
              <w:t>#</w:t>
            </w:r>
            <w:r>
              <w:rPr>
                <w:rFonts w:ascii="Calisto MT" w:hAnsi="Calisto MT" w:cstheme="minorHAnsi"/>
                <w:color w:val="000000" w:themeColor="text1"/>
              </w:rPr>
              <w:t>1</w:t>
            </w:r>
          </w:p>
        </w:tc>
        <w:tc>
          <w:tcPr>
            <w:tcW w:w="2070" w:type="dxa"/>
            <w:vAlign w:val="center"/>
          </w:tcPr>
          <w:p w14:paraId="20AF02BB" w14:textId="2ED5A07E" w:rsidR="008F05DE" w:rsidRPr="00583B70" w:rsidRDefault="00236D9E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January 31, 2023</w:t>
            </w:r>
          </w:p>
        </w:tc>
        <w:tc>
          <w:tcPr>
            <w:tcW w:w="2288" w:type="dxa"/>
            <w:vAlign w:val="center"/>
          </w:tcPr>
          <w:p w14:paraId="75088F81" w14:textId="5FE32289" w:rsidR="008F05DE" w:rsidRPr="00583B70" w:rsidRDefault="0023164C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Installation of Operating System</w:t>
            </w:r>
          </w:p>
        </w:tc>
        <w:tc>
          <w:tcPr>
            <w:tcW w:w="1582" w:type="dxa"/>
            <w:vAlign w:val="center"/>
          </w:tcPr>
          <w:p w14:paraId="64764451" w14:textId="7AE4BCFB" w:rsidR="008F05DE" w:rsidRPr="00583B70" w:rsidRDefault="003F4858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23164C" w:rsidRPr="00583B70" w14:paraId="511B9D17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2D8D0BC3" w14:textId="09996917" w:rsidR="008F05DE" w:rsidRPr="0023164C" w:rsidRDefault="0023164C" w:rsidP="0023164C">
            <w:pPr>
              <w:pStyle w:val="ListParagraph"/>
              <w:numPr>
                <w:ilvl w:val="0"/>
                <w:numId w:val="4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23164C">
              <w:rPr>
                <w:rFonts w:ascii="Calisto MT" w:hAnsi="Calisto MT" w:cstheme="minorHAnsi"/>
                <w:color w:val="000000" w:themeColor="text1"/>
              </w:rPr>
              <w:t>Installing the Operating System for Laboratory #1</w:t>
            </w:r>
          </w:p>
          <w:p w14:paraId="19D8E090" w14:textId="15292C49" w:rsidR="0023164C" w:rsidRPr="0023164C" w:rsidRDefault="0023164C" w:rsidP="0023164C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hecking the bios to setup properly and fixing some errors that exist on the screen</w:t>
            </w:r>
          </w:p>
        </w:tc>
        <w:tc>
          <w:tcPr>
            <w:tcW w:w="2070" w:type="dxa"/>
            <w:vAlign w:val="center"/>
          </w:tcPr>
          <w:p w14:paraId="302BABB0" w14:textId="73D37B6C" w:rsidR="008F05DE" w:rsidRPr="00583B70" w:rsidRDefault="00236D9E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1, 2023</w:t>
            </w:r>
          </w:p>
        </w:tc>
        <w:tc>
          <w:tcPr>
            <w:tcW w:w="2288" w:type="dxa"/>
            <w:vAlign w:val="center"/>
          </w:tcPr>
          <w:p w14:paraId="7688DECE" w14:textId="16C426C4" w:rsidR="0023164C" w:rsidRDefault="0023164C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Installation of Operating System/</w:t>
            </w:r>
          </w:p>
          <w:p w14:paraId="16663B55" w14:textId="1F6EBE57" w:rsidR="008F05DE" w:rsidRPr="00583B70" w:rsidRDefault="0023164C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Troubleshooting</w:t>
            </w:r>
          </w:p>
        </w:tc>
        <w:tc>
          <w:tcPr>
            <w:tcW w:w="1582" w:type="dxa"/>
            <w:vAlign w:val="center"/>
          </w:tcPr>
          <w:p w14:paraId="66DEE316" w14:textId="77777777" w:rsidR="00EB3A81" w:rsidRDefault="00215D9C" w:rsidP="002B4D30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  <w:r w:rsidR="00EB3A81">
              <w:rPr>
                <w:rFonts w:ascii="Calisto MT" w:hAnsi="Calisto MT" w:cstheme="minorHAnsi"/>
                <w:color w:val="000000" w:themeColor="text1"/>
              </w:rPr>
              <w:t>/</w:t>
            </w:r>
          </w:p>
          <w:p w14:paraId="63CC01AF" w14:textId="384FC254" w:rsidR="002B4D30" w:rsidRPr="00583B70" w:rsidRDefault="00EB3A81" w:rsidP="002B4D30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omplete</w:t>
            </w:r>
          </w:p>
          <w:p w14:paraId="6AFEEECA" w14:textId="60FEE7CD" w:rsidR="0023164C" w:rsidRPr="00583B70" w:rsidRDefault="0023164C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</w:p>
        </w:tc>
      </w:tr>
      <w:tr w:rsidR="0023164C" w:rsidRPr="00583B70" w14:paraId="4D2A67F3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2B664FCD" w14:textId="530F5B17" w:rsidR="002B4D30" w:rsidRPr="002B4D30" w:rsidRDefault="002B4D30" w:rsidP="002B4D30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Installing the software needed for laboratory #1 that will use by the students.</w:t>
            </w:r>
          </w:p>
        </w:tc>
        <w:tc>
          <w:tcPr>
            <w:tcW w:w="2070" w:type="dxa"/>
            <w:vAlign w:val="center"/>
          </w:tcPr>
          <w:p w14:paraId="0F103A27" w14:textId="23AA445F" w:rsidR="00236D9E" w:rsidRPr="00583B70" w:rsidRDefault="00236D9E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2, 2023</w:t>
            </w:r>
          </w:p>
        </w:tc>
        <w:tc>
          <w:tcPr>
            <w:tcW w:w="2288" w:type="dxa"/>
            <w:vAlign w:val="center"/>
          </w:tcPr>
          <w:p w14:paraId="7C939300" w14:textId="7CF6BEE9" w:rsidR="00236D9E" w:rsidRPr="00583B70" w:rsidRDefault="002B4D30" w:rsidP="0023164C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Installing Softwares</w:t>
            </w:r>
          </w:p>
        </w:tc>
        <w:tc>
          <w:tcPr>
            <w:tcW w:w="1582" w:type="dxa"/>
            <w:vAlign w:val="center"/>
          </w:tcPr>
          <w:p w14:paraId="67DA61A9" w14:textId="40CA8AFE" w:rsidR="00236D9E" w:rsidRDefault="002B4D30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/</w:t>
            </w:r>
          </w:p>
          <w:p w14:paraId="447B66FA" w14:textId="69EFA25F" w:rsidR="002B4D30" w:rsidRPr="00583B70" w:rsidRDefault="00EB3A81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omplete</w:t>
            </w:r>
          </w:p>
        </w:tc>
      </w:tr>
      <w:tr w:rsidR="0023164C" w:rsidRPr="00583B70" w14:paraId="2AC685C1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6EE2BB07" w14:textId="452581DF" w:rsidR="00236D9E" w:rsidRPr="00557576" w:rsidRDefault="00557576" w:rsidP="008E6AD4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557576">
              <w:rPr>
                <w:rFonts w:ascii="Calisto MT" w:hAnsi="Calisto MT" w:cstheme="minorHAnsi"/>
                <w:color w:val="000000" w:themeColor="text1"/>
              </w:rPr>
              <w:t xml:space="preserve">Using hardware to clone the hard drive of the </w:t>
            </w:r>
            <w:r w:rsidR="008E6AD4">
              <w:rPr>
                <w:rFonts w:ascii="Calisto MT" w:hAnsi="Calisto MT" w:cstheme="minorHAnsi"/>
                <w:color w:val="000000" w:themeColor="text1"/>
              </w:rPr>
              <w:t>other</w:t>
            </w:r>
            <w:r w:rsidRPr="00557576">
              <w:rPr>
                <w:rFonts w:ascii="Calisto MT" w:hAnsi="Calisto MT" w:cstheme="minorHAnsi"/>
                <w:color w:val="000000" w:themeColor="text1"/>
              </w:rPr>
              <w:t xml:space="preserve"> computer which has already been installed the software needed</w:t>
            </w:r>
            <w:r>
              <w:rPr>
                <w:rFonts w:ascii="Calisto MT" w:hAnsi="Calisto MT" w:cstheme="minorHAnsi"/>
                <w:color w:val="000000" w:themeColor="text1"/>
              </w:rPr>
              <w:t xml:space="preserve"> on Laboratory #1</w:t>
            </w:r>
            <w:r w:rsidRPr="00557576">
              <w:rPr>
                <w:rFonts w:ascii="Calisto MT" w:hAnsi="Calisto MT" w:cstheme="minorHAnsi"/>
                <w:color w:val="000000" w:themeColor="text1"/>
              </w:rPr>
              <w:t>.</w:t>
            </w:r>
          </w:p>
        </w:tc>
        <w:tc>
          <w:tcPr>
            <w:tcW w:w="2070" w:type="dxa"/>
            <w:vAlign w:val="center"/>
          </w:tcPr>
          <w:p w14:paraId="0B2DEF03" w14:textId="49E64BFB" w:rsidR="00236D9E" w:rsidRPr="00583B70" w:rsidRDefault="008E4F79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3</w:t>
            </w:r>
            <w:r w:rsidR="00236D9E">
              <w:rPr>
                <w:rFonts w:ascii="Calisto MT" w:hAnsi="Calisto MT" w:cstheme="minorHAnsi"/>
                <w:color w:val="000000" w:themeColor="text1"/>
              </w:rPr>
              <w:t>, 2023</w:t>
            </w:r>
          </w:p>
        </w:tc>
        <w:tc>
          <w:tcPr>
            <w:tcW w:w="2288" w:type="dxa"/>
            <w:vAlign w:val="center"/>
          </w:tcPr>
          <w:p w14:paraId="7C36F61E" w14:textId="5175AAFF" w:rsidR="00236D9E" w:rsidRPr="00583B70" w:rsidRDefault="000779A1" w:rsidP="0023164C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loning Hard Drive</w:t>
            </w:r>
          </w:p>
        </w:tc>
        <w:tc>
          <w:tcPr>
            <w:tcW w:w="1582" w:type="dxa"/>
            <w:vAlign w:val="center"/>
          </w:tcPr>
          <w:p w14:paraId="638CC74B" w14:textId="26E269D2" w:rsidR="00236D9E" w:rsidRPr="00583B70" w:rsidRDefault="000779A1" w:rsidP="00236D9E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23164C" w:rsidRPr="00583B70" w14:paraId="062552D7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120E6205" w14:textId="77777777" w:rsidR="002F48E4" w:rsidRDefault="008E6AD4" w:rsidP="008E6AD4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8E6AD4">
              <w:rPr>
                <w:rFonts w:ascii="Calisto MT" w:hAnsi="Calisto MT" w:cstheme="minorHAnsi"/>
                <w:color w:val="000000" w:themeColor="text1"/>
              </w:rPr>
              <w:t>Using hardware to clone the hard drive of the others computer which has already been installed the software needed.</w:t>
            </w:r>
          </w:p>
          <w:p w14:paraId="1D05FA1B" w14:textId="464EF1D4" w:rsidR="008E6AD4" w:rsidRPr="008E6AD4" w:rsidRDefault="008E6AD4" w:rsidP="008E6AD4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 xml:space="preserve">Using the other System Unit devices’ socket of </w:t>
            </w:r>
            <w:r>
              <w:rPr>
                <w:rFonts w:ascii="Calisto MT" w:hAnsi="Calisto MT" w:cstheme="minorHAnsi"/>
                <w:color w:val="000000" w:themeColor="text1"/>
              </w:rPr>
              <w:lastRenderedPageBreak/>
              <w:t xml:space="preserve">hard drive cables to clone the other hard drive for efficient and fast work in Laboratory #1. </w:t>
            </w:r>
          </w:p>
        </w:tc>
        <w:tc>
          <w:tcPr>
            <w:tcW w:w="2070" w:type="dxa"/>
            <w:vAlign w:val="center"/>
          </w:tcPr>
          <w:p w14:paraId="0958B21B" w14:textId="31C0A08B" w:rsidR="002F48E4" w:rsidRPr="00583B70" w:rsidRDefault="00C2103C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lastRenderedPageBreak/>
              <w:t>February 6</w:t>
            </w:r>
            <w:r w:rsidR="002F48E4">
              <w:rPr>
                <w:rFonts w:ascii="Calisto MT" w:hAnsi="Calisto MT" w:cstheme="minorHAnsi"/>
                <w:color w:val="000000" w:themeColor="text1"/>
              </w:rPr>
              <w:t>, 2023</w:t>
            </w:r>
          </w:p>
        </w:tc>
        <w:tc>
          <w:tcPr>
            <w:tcW w:w="2288" w:type="dxa"/>
            <w:vAlign w:val="center"/>
          </w:tcPr>
          <w:p w14:paraId="2AB5768C" w14:textId="3B2421AA" w:rsidR="002F48E4" w:rsidRPr="00583B70" w:rsidRDefault="000779A1" w:rsidP="0023164C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loning Hard Drive</w:t>
            </w:r>
          </w:p>
        </w:tc>
        <w:tc>
          <w:tcPr>
            <w:tcW w:w="1582" w:type="dxa"/>
            <w:vAlign w:val="center"/>
          </w:tcPr>
          <w:p w14:paraId="0E91B04E" w14:textId="68EFA501" w:rsidR="002F48E4" w:rsidRPr="00583B70" w:rsidRDefault="000779A1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23164C" w:rsidRPr="00583B70" w14:paraId="11A5E6C9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6996C24E" w14:textId="77777777" w:rsidR="008E6AD4" w:rsidRDefault="008E6AD4" w:rsidP="008E6AD4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8E6AD4">
              <w:rPr>
                <w:rFonts w:ascii="Calisto MT" w:hAnsi="Calisto MT" w:cstheme="minorHAnsi"/>
                <w:color w:val="000000" w:themeColor="text1"/>
              </w:rPr>
              <w:t>Using hardware to clone the hard drive of the others computer which has already been installed the software needed.</w:t>
            </w:r>
          </w:p>
          <w:p w14:paraId="60E7C5EA" w14:textId="57A9109D" w:rsidR="002F48E4" w:rsidRPr="00CC0178" w:rsidRDefault="008E6AD4" w:rsidP="008E6AD4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Using the other System Unit devices’ socket of hard drive cables to clone the other hard drive for efficient and fast work in Laboratory #1.</w:t>
            </w:r>
          </w:p>
        </w:tc>
        <w:tc>
          <w:tcPr>
            <w:tcW w:w="2070" w:type="dxa"/>
            <w:vAlign w:val="center"/>
          </w:tcPr>
          <w:p w14:paraId="36A08A9C" w14:textId="7F5BACFC" w:rsidR="002F48E4" w:rsidRPr="00583B70" w:rsidRDefault="00C2103C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7</w:t>
            </w:r>
            <w:r w:rsidR="002F48E4">
              <w:rPr>
                <w:rFonts w:ascii="Calisto MT" w:hAnsi="Calisto MT" w:cstheme="minorHAnsi"/>
                <w:color w:val="000000" w:themeColor="text1"/>
              </w:rPr>
              <w:t>, 2023</w:t>
            </w:r>
          </w:p>
        </w:tc>
        <w:tc>
          <w:tcPr>
            <w:tcW w:w="2288" w:type="dxa"/>
            <w:vAlign w:val="center"/>
          </w:tcPr>
          <w:p w14:paraId="47F24C07" w14:textId="636D4BA2" w:rsidR="002F48E4" w:rsidRPr="00583B70" w:rsidRDefault="000779A1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loning Hard Drive</w:t>
            </w:r>
          </w:p>
        </w:tc>
        <w:tc>
          <w:tcPr>
            <w:tcW w:w="1582" w:type="dxa"/>
            <w:vAlign w:val="center"/>
          </w:tcPr>
          <w:p w14:paraId="355B7BB7" w14:textId="67B66B05" w:rsidR="002F48E4" w:rsidRPr="00583B70" w:rsidRDefault="000779A1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23164C" w:rsidRPr="00583B70" w14:paraId="7134F37E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421B6E10" w14:textId="77777777" w:rsidR="008E6AD4" w:rsidRDefault="008E6AD4" w:rsidP="008E6AD4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8E6AD4">
              <w:rPr>
                <w:rFonts w:ascii="Calisto MT" w:hAnsi="Calisto MT" w:cstheme="minorHAnsi"/>
                <w:color w:val="000000" w:themeColor="text1"/>
              </w:rPr>
              <w:t>Using hardware to clone the hard drive of the others computer which has already been installed the software needed.</w:t>
            </w:r>
          </w:p>
          <w:p w14:paraId="38CFA5F9" w14:textId="08A2AFF8" w:rsidR="000779A1" w:rsidRPr="000779A1" w:rsidRDefault="008E6AD4" w:rsidP="000779A1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8E6AD4">
              <w:rPr>
                <w:rFonts w:ascii="Calisto MT" w:hAnsi="Calisto MT" w:cstheme="minorHAnsi"/>
                <w:color w:val="000000" w:themeColor="text1"/>
              </w:rPr>
              <w:t xml:space="preserve">Using the other System Unit devices’ </w:t>
            </w:r>
            <w:r w:rsidR="000779A1">
              <w:rPr>
                <w:rFonts w:ascii="Calisto MT" w:hAnsi="Calisto MT" w:cstheme="minorHAnsi"/>
                <w:color w:val="000000" w:themeColor="text1"/>
              </w:rPr>
              <w:t>sockets</w:t>
            </w:r>
            <w:r w:rsidRPr="008E6AD4">
              <w:rPr>
                <w:rFonts w:ascii="Calisto MT" w:hAnsi="Calisto MT" w:cstheme="minorHAnsi"/>
                <w:color w:val="000000" w:themeColor="text1"/>
              </w:rPr>
              <w:t xml:space="preserve"> of hard drive cables to clone the other hard drive for efficient and fast work in Laboratory #1.</w:t>
            </w:r>
          </w:p>
        </w:tc>
        <w:tc>
          <w:tcPr>
            <w:tcW w:w="2070" w:type="dxa"/>
            <w:vAlign w:val="center"/>
          </w:tcPr>
          <w:p w14:paraId="111F0951" w14:textId="2913E85F" w:rsidR="002F48E4" w:rsidRPr="00583B70" w:rsidRDefault="00C2103C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8, 2023</w:t>
            </w:r>
          </w:p>
        </w:tc>
        <w:tc>
          <w:tcPr>
            <w:tcW w:w="2288" w:type="dxa"/>
            <w:vAlign w:val="center"/>
          </w:tcPr>
          <w:p w14:paraId="6EB52351" w14:textId="4ECC8EC5" w:rsidR="002F48E4" w:rsidRPr="00583B70" w:rsidRDefault="00557576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loning</w:t>
            </w:r>
            <w:r w:rsidR="000779A1">
              <w:rPr>
                <w:rFonts w:ascii="Calisto MT" w:hAnsi="Calisto MT" w:cstheme="minorHAnsi"/>
                <w:color w:val="000000" w:themeColor="text1"/>
              </w:rPr>
              <w:t xml:space="preserve"> Hard Drive</w:t>
            </w:r>
          </w:p>
        </w:tc>
        <w:tc>
          <w:tcPr>
            <w:tcW w:w="1582" w:type="dxa"/>
            <w:vAlign w:val="center"/>
          </w:tcPr>
          <w:p w14:paraId="3618D1CA" w14:textId="21399972" w:rsidR="002F48E4" w:rsidRPr="00583B70" w:rsidRDefault="000779A1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23164C" w:rsidRPr="00583B70" w14:paraId="3491ECCE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08ABE656" w14:textId="77777777" w:rsidR="000779A1" w:rsidRDefault="000779A1" w:rsidP="000779A1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8E6AD4">
              <w:rPr>
                <w:rFonts w:ascii="Calisto MT" w:hAnsi="Calisto MT" w:cstheme="minorHAnsi"/>
                <w:color w:val="000000" w:themeColor="text1"/>
              </w:rPr>
              <w:t>Using hardware to clone the hard drive of the others computer which has already been installed the software needed.</w:t>
            </w:r>
          </w:p>
          <w:p w14:paraId="1463A278" w14:textId="45B025B1" w:rsidR="002F48E4" w:rsidRPr="000779A1" w:rsidRDefault="000779A1" w:rsidP="000779A1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0779A1">
              <w:rPr>
                <w:rFonts w:ascii="Calisto MT" w:hAnsi="Calisto MT" w:cstheme="minorHAnsi"/>
                <w:color w:val="000000" w:themeColor="text1"/>
              </w:rPr>
              <w:t>Using the other System Unit devices’ socket of hard drive cables to clone the other hard drive for efficient and fast work in Laboratory #1.</w:t>
            </w:r>
          </w:p>
        </w:tc>
        <w:tc>
          <w:tcPr>
            <w:tcW w:w="2070" w:type="dxa"/>
            <w:vAlign w:val="center"/>
          </w:tcPr>
          <w:p w14:paraId="4D5C8A7E" w14:textId="0A966405" w:rsidR="002F48E4" w:rsidRPr="00583B70" w:rsidRDefault="00C2103C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9, 2023</w:t>
            </w:r>
          </w:p>
        </w:tc>
        <w:tc>
          <w:tcPr>
            <w:tcW w:w="2288" w:type="dxa"/>
            <w:vAlign w:val="center"/>
          </w:tcPr>
          <w:p w14:paraId="7239E6C0" w14:textId="307BDC02" w:rsidR="002F48E4" w:rsidRPr="00583B70" w:rsidRDefault="000779A1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loning Hard Drive</w:t>
            </w:r>
          </w:p>
        </w:tc>
        <w:tc>
          <w:tcPr>
            <w:tcW w:w="1582" w:type="dxa"/>
            <w:vAlign w:val="center"/>
          </w:tcPr>
          <w:p w14:paraId="325651EE" w14:textId="30D928E1" w:rsidR="002F48E4" w:rsidRPr="00583B70" w:rsidRDefault="00E4189D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23164C" w:rsidRPr="00583B70" w14:paraId="1631F2C0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270ED490" w14:textId="77777777" w:rsidR="000779A1" w:rsidRDefault="000779A1" w:rsidP="000779A1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spacing w:after="200" w:line="276" w:lineRule="auto"/>
              <w:rPr>
                <w:rFonts w:ascii="Calisto MT" w:hAnsi="Calisto MT" w:cstheme="minorHAnsi"/>
                <w:color w:val="000000" w:themeColor="text1"/>
              </w:rPr>
            </w:pPr>
            <w:r w:rsidRPr="008E6AD4">
              <w:rPr>
                <w:rFonts w:ascii="Calisto MT" w:hAnsi="Calisto MT" w:cstheme="minorHAnsi"/>
                <w:color w:val="000000" w:themeColor="text1"/>
              </w:rPr>
              <w:t>Using hardware to clone the hard drive of the others computer which has already been installed the software needed.</w:t>
            </w:r>
          </w:p>
          <w:p w14:paraId="4D0B36E7" w14:textId="2CD5F46D" w:rsidR="002F48E4" w:rsidRPr="000779A1" w:rsidRDefault="000779A1" w:rsidP="000779A1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spacing w:after="200" w:line="276" w:lineRule="auto"/>
              <w:rPr>
                <w:rFonts w:ascii="Calisto MT" w:hAnsi="Calisto MT" w:cstheme="minorHAnsi"/>
                <w:color w:val="000000" w:themeColor="text1"/>
              </w:rPr>
            </w:pPr>
            <w:r w:rsidRPr="000779A1">
              <w:rPr>
                <w:rFonts w:ascii="Calisto MT" w:hAnsi="Calisto MT" w:cstheme="minorHAnsi"/>
                <w:color w:val="000000" w:themeColor="text1"/>
              </w:rPr>
              <w:t xml:space="preserve">Using the other System Unit devices’ socket of hard drive cables to clone the other hard drive for </w:t>
            </w:r>
            <w:r w:rsidRPr="000779A1">
              <w:rPr>
                <w:rFonts w:ascii="Calisto MT" w:hAnsi="Calisto MT" w:cstheme="minorHAnsi"/>
                <w:color w:val="000000" w:themeColor="text1"/>
              </w:rPr>
              <w:lastRenderedPageBreak/>
              <w:t>efficient and fast work in Laboratory #1.</w:t>
            </w:r>
          </w:p>
        </w:tc>
        <w:tc>
          <w:tcPr>
            <w:tcW w:w="2070" w:type="dxa"/>
            <w:vAlign w:val="center"/>
          </w:tcPr>
          <w:p w14:paraId="42461F7F" w14:textId="4687D5D4" w:rsidR="002F48E4" w:rsidRPr="00583B70" w:rsidRDefault="00C2103C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lastRenderedPageBreak/>
              <w:t>February 10, 2023</w:t>
            </w:r>
          </w:p>
        </w:tc>
        <w:tc>
          <w:tcPr>
            <w:tcW w:w="2288" w:type="dxa"/>
            <w:vAlign w:val="center"/>
          </w:tcPr>
          <w:p w14:paraId="17333457" w14:textId="085EA02E" w:rsidR="002F48E4" w:rsidRPr="00583B70" w:rsidRDefault="000779A1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loning Hard Drive</w:t>
            </w:r>
          </w:p>
        </w:tc>
        <w:tc>
          <w:tcPr>
            <w:tcW w:w="1582" w:type="dxa"/>
            <w:vAlign w:val="center"/>
          </w:tcPr>
          <w:p w14:paraId="226BA1FC" w14:textId="769109A1" w:rsidR="002F48E4" w:rsidRPr="00583B70" w:rsidRDefault="00E4189D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23164C" w:rsidRPr="00583B70" w14:paraId="76B8425B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65F544AE" w14:textId="77777777" w:rsidR="000779A1" w:rsidRDefault="000779A1" w:rsidP="000779A1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spacing w:after="200" w:line="276" w:lineRule="auto"/>
              <w:rPr>
                <w:rFonts w:ascii="Calisto MT" w:hAnsi="Calisto MT" w:cstheme="minorHAnsi"/>
                <w:color w:val="000000" w:themeColor="text1"/>
              </w:rPr>
            </w:pPr>
            <w:r w:rsidRPr="008E6AD4">
              <w:rPr>
                <w:rFonts w:ascii="Calisto MT" w:hAnsi="Calisto MT" w:cstheme="minorHAnsi"/>
                <w:color w:val="000000" w:themeColor="text1"/>
              </w:rPr>
              <w:t>Using hardware to clone the hard drive of the others computer which has already been installed the software needed.</w:t>
            </w:r>
          </w:p>
          <w:p w14:paraId="2C18E317" w14:textId="5AED8ADE" w:rsidR="002F48E4" w:rsidRPr="000779A1" w:rsidRDefault="000779A1" w:rsidP="000779A1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spacing w:after="200" w:line="276" w:lineRule="auto"/>
              <w:rPr>
                <w:rFonts w:ascii="Calisto MT" w:hAnsi="Calisto MT" w:cstheme="minorHAnsi"/>
                <w:color w:val="000000" w:themeColor="text1"/>
              </w:rPr>
            </w:pPr>
            <w:r w:rsidRPr="000779A1">
              <w:rPr>
                <w:rFonts w:ascii="Calisto MT" w:hAnsi="Calisto MT" w:cstheme="minorHAnsi"/>
                <w:color w:val="000000" w:themeColor="text1"/>
              </w:rPr>
              <w:t>Using the other System Unit devices’ socket of hard drive cables to clone the other hard drive for efficient and fast work in Laboratory #1.</w:t>
            </w:r>
          </w:p>
        </w:tc>
        <w:tc>
          <w:tcPr>
            <w:tcW w:w="2070" w:type="dxa"/>
            <w:vAlign w:val="center"/>
          </w:tcPr>
          <w:p w14:paraId="51CCA23A" w14:textId="112C7F68" w:rsidR="002F48E4" w:rsidRPr="00583B70" w:rsidRDefault="00C2103C" w:rsidP="00C2103C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13, 2023</w:t>
            </w:r>
          </w:p>
        </w:tc>
        <w:tc>
          <w:tcPr>
            <w:tcW w:w="2288" w:type="dxa"/>
            <w:vAlign w:val="center"/>
          </w:tcPr>
          <w:p w14:paraId="32785FBE" w14:textId="290E1106" w:rsidR="002F48E4" w:rsidRPr="00583B70" w:rsidRDefault="000779A1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loning Hard Drive</w:t>
            </w:r>
          </w:p>
        </w:tc>
        <w:tc>
          <w:tcPr>
            <w:tcW w:w="1582" w:type="dxa"/>
            <w:vAlign w:val="center"/>
          </w:tcPr>
          <w:p w14:paraId="4EFDB93D" w14:textId="60845EDD" w:rsidR="002F48E4" w:rsidRPr="00583B70" w:rsidRDefault="00E4189D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23164C" w:rsidRPr="00583B70" w14:paraId="7769BD0F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11106630" w14:textId="77777777" w:rsidR="000779A1" w:rsidRDefault="000779A1" w:rsidP="000779A1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spacing w:after="200" w:line="276" w:lineRule="auto"/>
              <w:rPr>
                <w:rFonts w:ascii="Calisto MT" w:hAnsi="Calisto MT" w:cstheme="minorHAnsi"/>
                <w:color w:val="000000" w:themeColor="text1"/>
              </w:rPr>
            </w:pPr>
            <w:r w:rsidRPr="008E6AD4">
              <w:rPr>
                <w:rFonts w:ascii="Calisto MT" w:hAnsi="Calisto MT" w:cstheme="minorHAnsi"/>
                <w:color w:val="000000" w:themeColor="text1"/>
              </w:rPr>
              <w:t>Using hardware to clone the hard drive of the others computer which has already been installed the software needed.</w:t>
            </w:r>
          </w:p>
          <w:p w14:paraId="32871007" w14:textId="3C9A3018" w:rsidR="000779A1" w:rsidRPr="00E4189D" w:rsidRDefault="000779A1" w:rsidP="00E4189D">
            <w:pPr>
              <w:pStyle w:val="ListParagraph"/>
              <w:numPr>
                <w:ilvl w:val="0"/>
                <w:numId w:val="3"/>
              </w:numPr>
              <w:tabs>
                <w:tab w:val="left" w:pos="1440"/>
              </w:tabs>
              <w:spacing w:after="200" w:line="276" w:lineRule="auto"/>
              <w:rPr>
                <w:rFonts w:ascii="Calisto MT" w:hAnsi="Calisto MT" w:cstheme="minorHAnsi"/>
                <w:color w:val="000000" w:themeColor="text1"/>
              </w:rPr>
            </w:pPr>
            <w:r w:rsidRPr="000779A1">
              <w:rPr>
                <w:rFonts w:ascii="Calisto MT" w:hAnsi="Calisto MT" w:cstheme="minorHAnsi"/>
                <w:color w:val="000000" w:themeColor="text1"/>
              </w:rPr>
              <w:t xml:space="preserve">Using the other System Unit devices’ </w:t>
            </w:r>
            <w:r w:rsidR="00401146">
              <w:rPr>
                <w:rFonts w:ascii="Calisto MT" w:hAnsi="Calisto MT" w:cstheme="minorHAnsi"/>
                <w:color w:val="000000" w:themeColor="text1"/>
              </w:rPr>
              <w:t>sockets</w:t>
            </w:r>
            <w:r w:rsidRPr="000779A1">
              <w:rPr>
                <w:rFonts w:ascii="Calisto MT" w:hAnsi="Calisto MT" w:cstheme="minorHAnsi"/>
                <w:color w:val="000000" w:themeColor="text1"/>
              </w:rPr>
              <w:t xml:space="preserve"> of hard drive cables to clone the other hard drive for efficient and fast work in Laboratory #1.</w:t>
            </w:r>
          </w:p>
        </w:tc>
        <w:tc>
          <w:tcPr>
            <w:tcW w:w="2070" w:type="dxa"/>
            <w:vAlign w:val="center"/>
          </w:tcPr>
          <w:p w14:paraId="027EBA48" w14:textId="74B30C88" w:rsidR="002F48E4" w:rsidRPr="00583B70" w:rsidRDefault="00C2103C" w:rsidP="00C2103C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14, 2023</w:t>
            </w:r>
          </w:p>
        </w:tc>
        <w:tc>
          <w:tcPr>
            <w:tcW w:w="2288" w:type="dxa"/>
            <w:vAlign w:val="center"/>
          </w:tcPr>
          <w:p w14:paraId="70C990FA" w14:textId="1172C0BB" w:rsidR="006A386D" w:rsidRPr="00583B70" w:rsidRDefault="000779A1" w:rsidP="006A386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loning Hard Drive</w:t>
            </w:r>
            <w:bookmarkStart w:id="0" w:name="_GoBack"/>
            <w:bookmarkEnd w:id="0"/>
          </w:p>
          <w:p w14:paraId="52BD188C" w14:textId="780C41F1" w:rsidR="000779A1" w:rsidRPr="00583B70" w:rsidRDefault="000779A1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</w:p>
        </w:tc>
        <w:tc>
          <w:tcPr>
            <w:tcW w:w="1582" w:type="dxa"/>
            <w:vAlign w:val="center"/>
          </w:tcPr>
          <w:p w14:paraId="4C4DB5FC" w14:textId="6525E149" w:rsidR="00E4189D" w:rsidRPr="00583B70" w:rsidRDefault="000779A1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  <w:p w14:paraId="3B639C23" w14:textId="03A3B4E2" w:rsidR="000779A1" w:rsidRPr="00583B70" w:rsidRDefault="000779A1" w:rsidP="002F48E4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</w:p>
        </w:tc>
      </w:tr>
      <w:tr w:rsidR="00E4189D" w:rsidRPr="00583B70" w14:paraId="469B8235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7BC9B239" w14:textId="3E02A306" w:rsidR="00E4189D" w:rsidRPr="00E4189D" w:rsidRDefault="00E4189D" w:rsidP="00E4189D">
            <w:pPr>
              <w:pStyle w:val="ListParagraph"/>
              <w:numPr>
                <w:ilvl w:val="0"/>
                <w:numId w:val="6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E4189D">
              <w:rPr>
                <w:rFonts w:ascii="Calisto MT" w:hAnsi="Calisto MT" w:cstheme="minorHAnsi"/>
                <w:color w:val="000000" w:themeColor="text1"/>
              </w:rPr>
              <w:t>Generating the report for the Laboratory #1, #2, #3.</w:t>
            </w:r>
          </w:p>
        </w:tc>
        <w:tc>
          <w:tcPr>
            <w:tcW w:w="2070" w:type="dxa"/>
            <w:vAlign w:val="center"/>
          </w:tcPr>
          <w:p w14:paraId="03C73969" w14:textId="24CEE045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15, 2023</w:t>
            </w:r>
          </w:p>
        </w:tc>
        <w:tc>
          <w:tcPr>
            <w:tcW w:w="2288" w:type="dxa"/>
            <w:vAlign w:val="center"/>
          </w:tcPr>
          <w:p w14:paraId="08651FC0" w14:textId="77777777" w:rsidR="00E4189D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loning Hard Drive/</w:t>
            </w:r>
          </w:p>
          <w:p w14:paraId="0CF218A3" w14:textId="2A7FCB37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Generate Report</w:t>
            </w:r>
          </w:p>
        </w:tc>
        <w:tc>
          <w:tcPr>
            <w:tcW w:w="1582" w:type="dxa"/>
            <w:vAlign w:val="center"/>
          </w:tcPr>
          <w:p w14:paraId="017AD0B4" w14:textId="77777777" w:rsidR="00E4189D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/</w:t>
            </w:r>
          </w:p>
          <w:p w14:paraId="3EA7CE20" w14:textId="71F93BDF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omplete</w:t>
            </w:r>
          </w:p>
        </w:tc>
      </w:tr>
      <w:tr w:rsidR="00E4189D" w:rsidRPr="00583B70" w14:paraId="69419275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7FCE2BC0" w14:textId="2CC5615B" w:rsidR="00E4189D" w:rsidRPr="007D5185" w:rsidRDefault="00E4189D" w:rsidP="00E4189D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Learning Laravel</w:t>
            </w:r>
          </w:p>
        </w:tc>
        <w:tc>
          <w:tcPr>
            <w:tcW w:w="2070" w:type="dxa"/>
            <w:vAlign w:val="center"/>
          </w:tcPr>
          <w:p w14:paraId="237154C5" w14:textId="4E516EDD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16, 2023</w:t>
            </w:r>
          </w:p>
        </w:tc>
        <w:tc>
          <w:tcPr>
            <w:tcW w:w="2288" w:type="dxa"/>
            <w:vAlign w:val="center"/>
          </w:tcPr>
          <w:p w14:paraId="4DCDD252" w14:textId="26F48404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Laravel</w:t>
            </w:r>
          </w:p>
        </w:tc>
        <w:tc>
          <w:tcPr>
            <w:tcW w:w="1582" w:type="dxa"/>
            <w:vAlign w:val="center"/>
          </w:tcPr>
          <w:p w14:paraId="6C0A7BF0" w14:textId="7545E063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E4189D" w:rsidRPr="00583B70" w14:paraId="683D463A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4DAEA1B5" w14:textId="113608E5" w:rsidR="00E4189D" w:rsidRPr="007D5185" w:rsidRDefault="00E4189D" w:rsidP="00E4189D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Setting up the views for the User Interface of the system</w:t>
            </w:r>
          </w:p>
        </w:tc>
        <w:tc>
          <w:tcPr>
            <w:tcW w:w="2070" w:type="dxa"/>
            <w:vAlign w:val="center"/>
          </w:tcPr>
          <w:p w14:paraId="3F7E8BDF" w14:textId="068D8230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17, 2023</w:t>
            </w:r>
          </w:p>
        </w:tc>
        <w:tc>
          <w:tcPr>
            <w:tcW w:w="2288" w:type="dxa"/>
            <w:vAlign w:val="center"/>
          </w:tcPr>
          <w:p w14:paraId="74C8D229" w14:textId="31DE5AF3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Laravel</w:t>
            </w:r>
          </w:p>
        </w:tc>
        <w:tc>
          <w:tcPr>
            <w:tcW w:w="1582" w:type="dxa"/>
            <w:vAlign w:val="center"/>
          </w:tcPr>
          <w:p w14:paraId="57335B2A" w14:textId="29A40E74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E4189D" w:rsidRPr="00583B70" w14:paraId="4C69BD69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02F68B54" w14:textId="72C11AA6" w:rsidR="00E4189D" w:rsidRPr="007D5185" w:rsidRDefault="00E4189D" w:rsidP="00E4189D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7D5185">
              <w:rPr>
                <w:rFonts w:ascii="Calisto MT" w:hAnsi="Calisto MT" w:cstheme="minorHAnsi"/>
                <w:color w:val="000000" w:themeColor="text1"/>
              </w:rPr>
              <w:t>Setting up the views for the User Interface of the system</w:t>
            </w:r>
          </w:p>
        </w:tc>
        <w:tc>
          <w:tcPr>
            <w:tcW w:w="2070" w:type="dxa"/>
            <w:vAlign w:val="center"/>
          </w:tcPr>
          <w:p w14:paraId="474BC7B8" w14:textId="5073F68E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20, 2023</w:t>
            </w:r>
          </w:p>
        </w:tc>
        <w:tc>
          <w:tcPr>
            <w:tcW w:w="2288" w:type="dxa"/>
            <w:vAlign w:val="center"/>
          </w:tcPr>
          <w:p w14:paraId="4139AC25" w14:textId="10D4E8AE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Laravel</w:t>
            </w:r>
          </w:p>
        </w:tc>
        <w:tc>
          <w:tcPr>
            <w:tcW w:w="1582" w:type="dxa"/>
            <w:vAlign w:val="center"/>
          </w:tcPr>
          <w:p w14:paraId="5C8DF12A" w14:textId="00EA0E5C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E4189D" w:rsidRPr="00583B70" w14:paraId="30F1BEAC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544FA905" w14:textId="124C8189" w:rsidR="00E4189D" w:rsidRPr="00E4189D" w:rsidRDefault="00E4189D" w:rsidP="00E4189D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Designing the User Interfaces using the CSS</w:t>
            </w:r>
          </w:p>
        </w:tc>
        <w:tc>
          <w:tcPr>
            <w:tcW w:w="2070" w:type="dxa"/>
            <w:vAlign w:val="center"/>
          </w:tcPr>
          <w:p w14:paraId="0F141403" w14:textId="69F9C803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21, 2023</w:t>
            </w:r>
          </w:p>
        </w:tc>
        <w:tc>
          <w:tcPr>
            <w:tcW w:w="2288" w:type="dxa"/>
            <w:vAlign w:val="center"/>
          </w:tcPr>
          <w:p w14:paraId="10507FD9" w14:textId="00EAA6E6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Laravel</w:t>
            </w:r>
          </w:p>
        </w:tc>
        <w:tc>
          <w:tcPr>
            <w:tcW w:w="1582" w:type="dxa"/>
            <w:vAlign w:val="center"/>
          </w:tcPr>
          <w:p w14:paraId="7B45699E" w14:textId="4B59F172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E4189D" w:rsidRPr="00583B70" w14:paraId="4958E928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4EF057D5" w14:textId="5750CE91" w:rsidR="00E4189D" w:rsidRPr="00E4189D" w:rsidRDefault="00E4189D" w:rsidP="00E4189D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Designing the User Interfaces using the CSS</w:t>
            </w:r>
          </w:p>
        </w:tc>
        <w:tc>
          <w:tcPr>
            <w:tcW w:w="2070" w:type="dxa"/>
            <w:vAlign w:val="center"/>
          </w:tcPr>
          <w:p w14:paraId="7566531A" w14:textId="41419084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22, 2023</w:t>
            </w:r>
          </w:p>
        </w:tc>
        <w:tc>
          <w:tcPr>
            <w:tcW w:w="2288" w:type="dxa"/>
            <w:vAlign w:val="center"/>
          </w:tcPr>
          <w:p w14:paraId="6036AFC9" w14:textId="77777777" w:rsidR="00E4189D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Laravel/</w:t>
            </w:r>
          </w:p>
          <w:p w14:paraId="718F0CA5" w14:textId="3F75498C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PC Monitoring</w:t>
            </w:r>
          </w:p>
        </w:tc>
        <w:tc>
          <w:tcPr>
            <w:tcW w:w="1582" w:type="dxa"/>
            <w:vAlign w:val="center"/>
          </w:tcPr>
          <w:p w14:paraId="17E50E0E" w14:textId="1F9425D4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E4189D" w:rsidRPr="00583B70" w14:paraId="4BDD7EFA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6A54DDF9" w14:textId="0DFB3E6D" w:rsidR="00E4189D" w:rsidRPr="00E4189D" w:rsidRDefault="00E4189D" w:rsidP="00E4189D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Designing the User Interfaces using the CSS</w:t>
            </w:r>
          </w:p>
        </w:tc>
        <w:tc>
          <w:tcPr>
            <w:tcW w:w="2070" w:type="dxa"/>
            <w:vAlign w:val="center"/>
          </w:tcPr>
          <w:p w14:paraId="54D4861A" w14:textId="044A910C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23, 2023</w:t>
            </w:r>
          </w:p>
        </w:tc>
        <w:tc>
          <w:tcPr>
            <w:tcW w:w="2288" w:type="dxa"/>
            <w:vAlign w:val="center"/>
          </w:tcPr>
          <w:p w14:paraId="50EEF7B5" w14:textId="77777777" w:rsidR="00E4189D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Laravel/</w:t>
            </w:r>
          </w:p>
          <w:p w14:paraId="78297BD1" w14:textId="7AA1C72C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PC Monitoring</w:t>
            </w:r>
          </w:p>
        </w:tc>
        <w:tc>
          <w:tcPr>
            <w:tcW w:w="1582" w:type="dxa"/>
            <w:vAlign w:val="center"/>
          </w:tcPr>
          <w:p w14:paraId="6A80021A" w14:textId="63155770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E4189D" w:rsidRPr="00583B70" w14:paraId="4C699973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3570B67A" w14:textId="76035799" w:rsidR="00E4189D" w:rsidRPr="00E4189D" w:rsidRDefault="00E4189D" w:rsidP="00E4189D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E4189D">
              <w:rPr>
                <w:rFonts w:ascii="Calisto MT" w:hAnsi="Calisto MT" w:cstheme="minorHAnsi"/>
                <w:color w:val="000000" w:themeColor="text1"/>
              </w:rPr>
              <w:t>Starting to learn the TAILWINDCSS the framework of CSS.</w:t>
            </w:r>
          </w:p>
        </w:tc>
        <w:tc>
          <w:tcPr>
            <w:tcW w:w="2070" w:type="dxa"/>
            <w:vAlign w:val="center"/>
          </w:tcPr>
          <w:p w14:paraId="40153C1D" w14:textId="132121C4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24, 2023</w:t>
            </w:r>
          </w:p>
        </w:tc>
        <w:tc>
          <w:tcPr>
            <w:tcW w:w="2288" w:type="dxa"/>
            <w:vAlign w:val="center"/>
          </w:tcPr>
          <w:p w14:paraId="2B62DCD2" w14:textId="77777777" w:rsidR="00E4189D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Laravel/</w:t>
            </w:r>
          </w:p>
          <w:p w14:paraId="09AFFD8E" w14:textId="0ABE2541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PC Monitoring</w:t>
            </w:r>
          </w:p>
        </w:tc>
        <w:tc>
          <w:tcPr>
            <w:tcW w:w="1582" w:type="dxa"/>
            <w:vAlign w:val="center"/>
          </w:tcPr>
          <w:p w14:paraId="3F9EDBF8" w14:textId="035684A2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E4189D" w:rsidRPr="00583B70" w14:paraId="1A6CC904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4B333D20" w14:textId="0D55205A" w:rsidR="00E4189D" w:rsidRPr="00E4189D" w:rsidRDefault="00E4189D" w:rsidP="00E4189D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E4189D">
              <w:rPr>
                <w:rFonts w:ascii="Calisto MT" w:hAnsi="Calisto MT" w:cstheme="minorHAnsi"/>
                <w:color w:val="000000" w:themeColor="text1"/>
              </w:rPr>
              <w:lastRenderedPageBreak/>
              <w:t>Designing the User Interface of the System using the TAILWINDCSS</w:t>
            </w:r>
          </w:p>
        </w:tc>
        <w:tc>
          <w:tcPr>
            <w:tcW w:w="2070" w:type="dxa"/>
            <w:vAlign w:val="center"/>
          </w:tcPr>
          <w:p w14:paraId="07BCDF1A" w14:textId="1D1D5BE7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27, 2023</w:t>
            </w:r>
          </w:p>
        </w:tc>
        <w:tc>
          <w:tcPr>
            <w:tcW w:w="2288" w:type="dxa"/>
            <w:vAlign w:val="center"/>
          </w:tcPr>
          <w:p w14:paraId="3BA7F499" w14:textId="77777777" w:rsidR="00E4189D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Laravel/</w:t>
            </w:r>
          </w:p>
          <w:p w14:paraId="73C7A030" w14:textId="355F5E16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PC Monitoring</w:t>
            </w:r>
          </w:p>
        </w:tc>
        <w:tc>
          <w:tcPr>
            <w:tcW w:w="1582" w:type="dxa"/>
            <w:vAlign w:val="center"/>
          </w:tcPr>
          <w:p w14:paraId="4C595709" w14:textId="06A63367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  <w:tr w:rsidR="00E4189D" w:rsidRPr="00583B70" w14:paraId="55714805" w14:textId="77777777" w:rsidTr="0023164C">
        <w:trPr>
          <w:trHeight w:val="289"/>
        </w:trPr>
        <w:tc>
          <w:tcPr>
            <w:tcW w:w="3415" w:type="dxa"/>
            <w:vAlign w:val="center"/>
          </w:tcPr>
          <w:p w14:paraId="33518F4A" w14:textId="2F6F9F3A" w:rsidR="00E4189D" w:rsidRPr="00E4189D" w:rsidRDefault="00E4189D" w:rsidP="00E4189D">
            <w:pPr>
              <w:pStyle w:val="ListParagraph"/>
              <w:numPr>
                <w:ilvl w:val="0"/>
                <w:numId w:val="2"/>
              </w:numPr>
              <w:tabs>
                <w:tab w:val="left" w:pos="1440"/>
              </w:tabs>
              <w:rPr>
                <w:rFonts w:ascii="Calisto MT" w:hAnsi="Calisto MT" w:cstheme="minorHAnsi"/>
                <w:color w:val="000000" w:themeColor="text1"/>
              </w:rPr>
            </w:pPr>
            <w:r w:rsidRPr="00E4189D">
              <w:rPr>
                <w:rFonts w:ascii="Calisto MT" w:hAnsi="Calisto MT" w:cstheme="minorHAnsi"/>
                <w:color w:val="000000" w:themeColor="text1"/>
              </w:rPr>
              <w:t>Designing the User Interface of the System using the TAILWINDCSS</w:t>
            </w:r>
          </w:p>
        </w:tc>
        <w:tc>
          <w:tcPr>
            <w:tcW w:w="2070" w:type="dxa"/>
            <w:vAlign w:val="center"/>
          </w:tcPr>
          <w:p w14:paraId="5AF2DE7A" w14:textId="11063E0A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February 28, 2023</w:t>
            </w:r>
          </w:p>
        </w:tc>
        <w:tc>
          <w:tcPr>
            <w:tcW w:w="2288" w:type="dxa"/>
            <w:vAlign w:val="center"/>
          </w:tcPr>
          <w:p w14:paraId="26A936EE" w14:textId="77777777" w:rsidR="00E4189D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Laravel/</w:t>
            </w:r>
          </w:p>
          <w:p w14:paraId="324DCAEF" w14:textId="44AD0022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PC Monitoring</w:t>
            </w:r>
          </w:p>
        </w:tc>
        <w:tc>
          <w:tcPr>
            <w:tcW w:w="1582" w:type="dxa"/>
            <w:vAlign w:val="center"/>
          </w:tcPr>
          <w:p w14:paraId="6D6EF9C7" w14:textId="69D66555" w:rsidR="00E4189D" w:rsidRPr="00583B70" w:rsidRDefault="00E4189D" w:rsidP="00E4189D">
            <w:pPr>
              <w:tabs>
                <w:tab w:val="left" w:pos="1440"/>
              </w:tabs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Ongoing</w:t>
            </w:r>
          </w:p>
        </w:tc>
      </w:tr>
    </w:tbl>
    <w:p w14:paraId="4092B167" w14:textId="35DF14BD" w:rsidR="00583B70" w:rsidRPr="00583B70" w:rsidRDefault="00583B70" w:rsidP="008F05DE">
      <w:pPr>
        <w:tabs>
          <w:tab w:val="left" w:pos="1440"/>
        </w:tabs>
        <w:jc w:val="both"/>
        <w:rPr>
          <w:rFonts w:ascii="Calisto MT" w:hAnsi="Calisto MT" w:cstheme="minorHAnsi"/>
          <w:b/>
          <w:color w:val="000000" w:themeColor="text1"/>
        </w:rPr>
      </w:pPr>
    </w:p>
    <w:p w14:paraId="4A2B6569" w14:textId="77777777" w:rsidR="00583B70" w:rsidRPr="00583B70" w:rsidRDefault="00583B70" w:rsidP="006239CB">
      <w:pPr>
        <w:tabs>
          <w:tab w:val="left" w:pos="1440"/>
        </w:tabs>
        <w:ind w:left="990"/>
        <w:jc w:val="both"/>
        <w:rPr>
          <w:rFonts w:ascii="Calisto MT" w:hAnsi="Calisto MT" w:cstheme="minorHAnsi"/>
          <w:b/>
          <w:color w:val="000000" w:themeColor="text1"/>
        </w:rPr>
      </w:pPr>
    </w:p>
    <w:p w14:paraId="733F16BE" w14:textId="2AF451A0" w:rsidR="00F06161" w:rsidRDefault="006239CB" w:rsidP="008F05DE">
      <w:pPr>
        <w:tabs>
          <w:tab w:val="left" w:pos="1440"/>
        </w:tabs>
        <w:contextualSpacing/>
        <w:jc w:val="both"/>
        <w:rPr>
          <w:rFonts w:ascii="Calisto MT" w:hAnsi="Calisto MT" w:cstheme="minorHAnsi"/>
          <w:color w:val="000000" w:themeColor="text1"/>
        </w:rPr>
      </w:pPr>
      <w:r w:rsidRPr="00583B70">
        <w:rPr>
          <w:rFonts w:ascii="Calisto MT" w:hAnsi="Calisto MT" w:cstheme="minorHAnsi"/>
          <w:color w:val="000000" w:themeColor="text1"/>
        </w:rPr>
        <w:t>No</w:t>
      </w:r>
      <w:r w:rsidR="00DE7B67" w:rsidRPr="00583B70">
        <w:rPr>
          <w:rFonts w:ascii="Calisto MT" w:hAnsi="Calisto MT" w:cstheme="minorHAnsi"/>
          <w:color w:val="000000" w:themeColor="text1"/>
        </w:rPr>
        <w:t>ted:</w:t>
      </w:r>
      <w:r w:rsidR="00DE7B67" w:rsidRPr="00583B70">
        <w:rPr>
          <w:rFonts w:ascii="Calisto MT" w:hAnsi="Calisto MT" w:cstheme="minorHAnsi"/>
          <w:color w:val="000000" w:themeColor="text1"/>
        </w:rPr>
        <w:tab/>
      </w:r>
      <w:r w:rsidR="00DE7B67" w:rsidRPr="00583B70">
        <w:rPr>
          <w:rFonts w:ascii="Calisto MT" w:hAnsi="Calisto MT" w:cstheme="minorHAnsi"/>
          <w:color w:val="000000" w:themeColor="text1"/>
        </w:rPr>
        <w:tab/>
      </w:r>
      <w:r w:rsidR="00DE7B67" w:rsidRPr="00583B70">
        <w:rPr>
          <w:rFonts w:ascii="Calisto MT" w:hAnsi="Calisto MT" w:cstheme="minorHAnsi"/>
          <w:color w:val="000000" w:themeColor="text1"/>
        </w:rPr>
        <w:tab/>
      </w:r>
      <w:r w:rsidR="00DE7B67" w:rsidRPr="00583B70">
        <w:rPr>
          <w:rFonts w:ascii="Calisto MT" w:hAnsi="Calisto MT" w:cstheme="minorHAnsi"/>
          <w:color w:val="000000" w:themeColor="text1"/>
        </w:rPr>
        <w:tab/>
      </w:r>
      <w:r w:rsidR="00DE7B67" w:rsidRPr="00583B70">
        <w:rPr>
          <w:rFonts w:ascii="Calisto MT" w:hAnsi="Calisto MT" w:cstheme="minorHAnsi"/>
          <w:color w:val="000000" w:themeColor="text1"/>
        </w:rPr>
        <w:tab/>
      </w:r>
      <w:r w:rsidR="00DE7B67" w:rsidRPr="00583B70">
        <w:rPr>
          <w:rFonts w:ascii="Calisto MT" w:hAnsi="Calisto MT" w:cstheme="minorHAnsi"/>
          <w:color w:val="000000" w:themeColor="text1"/>
        </w:rPr>
        <w:tab/>
      </w:r>
      <w:r w:rsidR="00DE7B67" w:rsidRPr="00583B70">
        <w:rPr>
          <w:rFonts w:ascii="Calisto MT" w:hAnsi="Calisto MT" w:cstheme="minorHAnsi"/>
          <w:color w:val="000000" w:themeColor="text1"/>
        </w:rPr>
        <w:tab/>
      </w:r>
      <w:r w:rsidR="00DE7B67" w:rsidRPr="00583B70">
        <w:rPr>
          <w:rFonts w:ascii="Calisto MT" w:hAnsi="Calisto MT" w:cstheme="minorHAnsi"/>
          <w:color w:val="000000" w:themeColor="text1"/>
        </w:rPr>
        <w:tab/>
      </w:r>
    </w:p>
    <w:p w14:paraId="15BFE014" w14:textId="512794C6" w:rsidR="004F7D5A" w:rsidRPr="00583B70" w:rsidRDefault="004F7D5A" w:rsidP="008F05DE">
      <w:pPr>
        <w:tabs>
          <w:tab w:val="left" w:pos="1440"/>
        </w:tabs>
        <w:contextualSpacing/>
        <w:jc w:val="both"/>
        <w:rPr>
          <w:rFonts w:ascii="Calisto MT" w:hAnsi="Calisto MT" w:cstheme="minorHAnsi"/>
          <w:color w:val="000000" w:themeColor="text1"/>
        </w:rPr>
      </w:pPr>
    </w:p>
    <w:tbl>
      <w:tblPr>
        <w:tblStyle w:val="TableGrid"/>
        <w:tblW w:w="39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07"/>
      </w:tblGrid>
      <w:tr w:rsidR="00F06161" w:rsidRPr="00583B70" w14:paraId="0E5C6E3F" w14:textId="77777777" w:rsidTr="004F1031">
        <w:trPr>
          <w:trHeight w:val="223"/>
        </w:trPr>
        <w:tc>
          <w:tcPr>
            <w:tcW w:w="3907" w:type="dxa"/>
            <w:tcBorders>
              <w:bottom w:val="single" w:sz="4" w:space="0" w:color="auto"/>
            </w:tcBorders>
          </w:tcPr>
          <w:p w14:paraId="624EFD80" w14:textId="7E1FBF18" w:rsidR="00F06161" w:rsidRPr="00583B70" w:rsidRDefault="007D5185" w:rsidP="00DE7B67">
            <w:pPr>
              <w:tabs>
                <w:tab w:val="left" w:pos="1440"/>
              </w:tabs>
              <w:contextualSpacing/>
              <w:jc w:val="both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 xml:space="preserve">   </w:t>
            </w:r>
            <w:r w:rsidR="004F1031">
              <w:rPr>
                <w:rFonts w:ascii="Calisto MT" w:hAnsi="Calisto MT" w:cstheme="minorHAnsi"/>
                <w:color w:val="000000" w:themeColor="text1"/>
              </w:rPr>
              <w:t xml:space="preserve">   </w:t>
            </w:r>
            <w:r>
              <w:rPr>
                <w:rFonts w:ascii="Calisto MT" w:hAnsi="Calisto MT" w:cstheme="minorHAnsi"/>
                <w:color w:val="000000" w:themeColor="text1"/>
              </w:rPr>
              <w:t>JOVEN A. TOLENTINO, DIT</w:t>
            </w:r>
          </w:p>
        </w:tc>
      </w:tr>
      <w:tr w:rsidR="00F06161" w:rsidRPr="00583B70" w14:paraId="27545A57" w14:textId="77777777" w:rsidTr="004F1031">
        <w:trPr>
          <w:trHeight w:val="765"/>
        </w:trPr>
        <w:tc>
          <w:tcPr>
            <w:tcW w:w="3907" w:type="dxa"/>
            <w:tcBorders>
              <w:top w:val="single" w:sz="4" w:space="0" w:color="auto"/>
            </w:tcBorders>
          </w:tcPr>
          <w:p w14:paraId="0AFE2096" w14:textId="3E8EB03D" w:rsidR="00F06161" w:rsidRPr="00583B70" w:rsidRDefault="004F7D5A" w:rsidP="00F06161">
            <w:pPr>
              <w:tabs>
                <w:tab w:val="left" w:pos="1440"/>
              </w:tabs>
              <w:contextualSpacing/>
              <w:jc w:val="center"/>
              <w:rPr>
                <w:rFonts w:ascii="Calisto MT" w:hAnsi="Calisto MT" w:cstheme="minorHAnsi"/>
                <w:i/>
                <w:iCs/>
                <w:color w:val="000000" w:themeColor="text1"/>
              </w:rPr>
            </w:pPr>
            <w:r>
              <w:rPr>
                <w:rFonts w:ascii="Calisto MT" w:hAnsi="Calisto MT" w:cstheme="minorHAnsi"/>
                <w:i/>
                <w:iCs/>
                <w:color w:val="000000" w:themeColor="text1"/>
              </w:rPr>
              <w:t>C</w:t>
            </w:r>
            <w:r w:rsidR="004F1031">
              <w:rPr>
                <w:rFonts w:ascii="Calisto MT" w:hAnsi="Calisto MT" w:cstheme="minorHAnsi"/>
                <w:i/>
                <w:iCs/>
                <w:color w:val="000000" w:themeColor="text1"/>
              </w:rPr>
              <w:t xml:space="preserve">hairman, Department of Computer </w:t>
            </w:r>
            <w:r>
              <w:rPr>
                <w:rFonts w:ascii="Calisto MT" w:hAnsi="Calisto MT" w:cstheme="minorHAnsi"/>
                <w:i/>
                <w:iCs/>
                <w:color w:val="000000" w:themeColor="text1"/>
              </w:rPr>
              <w:t>Studies, College of Engineering and Technology, Tarlac Agricultural University</w:t>
            </w:r>
          </w:p>
        </w:tc>
      </w:tr>
    </w:tbl>
    <w:p w14:paraId="18D1D59E" w14:textId="56FD0DF1" w:rsidR="00F06161" w:rsidRPr="00583B70" w:rsidRDefault="00F06161" w:rsidP="00DE7B67">
      <w:pPr>
        <w:tabs>
          <w:tab w:val="left" w:pos="1440"/>
        </w:tabs>
        <w:ind w:left="994"/>
        <w:contextualSpacing/>
        <w:jc w:val="both"/>
        <w:rPr>
          <w:rFonts w:ascii="Calisto MT" w:hAnsi="Calisto MT" w:cstheme="minorHAnsi"/>
          <w:color w:val="000000" w:themeColor="text1"/>
        </w:rPr>
      </w:pPr>
    </w:p>
    <w:p w14:paraId="450CC692" w14:textId="77777777" w:rsidR="00F06161" w:rsidRPr="00583B70" w:rsidRDefault="00F06161" w:rsidP="008F05DE">
      <w:pPr>
        <w:tabs>
          <w:tab w:val="left" w:pos="1440"/>
        </w:tabs>
        <w:ind w:left="994" w:hanging="994"/>
        <w:contextualSpacing/>
        <w:jc w:val="both"/>
        <w:rPr>
          <w:rFonts w:ascii="Calisto MT" w:hAnsi="Calisto MT" w:cstheme="minorHAnsi"/>
          <w:color w:val="000000" w:themeColor="text1"/>
        </w:rPr>
      </w:pPr>
    </w:p>
    <w:tbl>
      <w:tblPr>
        <w:tblStyle w:val="TableGrid"/>
        <w:tblpPr w:leftFromText="180" w:rightFromText="180" w:vertAnchor="text" w:horzAnchor="margin" w:tblpY="137"/>
        <w:tblW w:w="93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3"/>
        <w:gridCol w:w="1213"/>
        <w:gridCol w:w="3960"/>
      </w:tblGrid>
      <w:tr w:rsidR="007832B2" w:rsidRPr="00583B70" w14:paraId="068FE809" w14:textId="77777777" w:rsidTr="007D5185">
        <w:trPr>
          <w:trHeight w:val="274"/>
        </w:trPr>
        <w:tc>
          <w:tcPr>
            <w:tcW w:w="4163" w:type="dxa"/>
            <w:tcBorders>
              <w:bottom w:val="single" w:sz="4" w:space="0" w:color="auto"/>
            </w:tcBorders>
            <w:vAlign w:val="center"/>
          </w:tcPr>
          <w:p w14:paraId="0759588B" w14:textId="04F9A678" w:rsidR="008F05DE" w:rsidRPr="00583B70" w:rsidRDefault="007832B2" w:rsidP="007832B2">
            <w:pPr>
              <w:tabs>
                <w:tab w:val="left" w:pos="1440"/>
              </w:tabs>
              <w:contextualSpacing/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JOVEN A. TOLENTINO, DIT</w:t>
            </w:r>
          </w:p>
        </w:tc>
        <w:tc>
          <w:tcPr>
            <w:tcW w:w="1213" w:type="dxa"/>
            <w:tcBorders>
              <w:left w:val="nil"/>
            </w:tcBorders>
          </w:tcPr>
          <w:p w14:paraId="09A67ABB" w14:textId="00665C30" w:rsidR="008F05DE" w:rsidRPr="00583B70" w:rsidRDefault="008F05DE" w:rsidP="008F05DE">
            <w:pPr>
              <w:tabs>
                <w:tab w:val="left" w:pos="1440"/>
              </w:tabs>
              <w:contextualSpacing/>
              <w:jc w:val="both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 xml:space="preserve">                               </w:t>
            </w:r>
          </w:p>
        </w:tc>
        <w:tc>
          <w:tcPr>
            <w:tcW w:w="3960" w:type="dxa"/>
            <w:tcBorders>
              <w:bottom w:val="single" w:sz="4" w:space="0" w:color="auto"/>
            </w:tcBorders>
            <w:vAlign w:val="center"/>
          </w:tcPr>
          <w:p w14:paraId="52BF0E2E" w14:textId="5AE22409" w:rsidR="008F05DE" w:rsidRPr="00583B70" w:rsidRDefault="007832B2" w:rsidP="007832B2">
            <w:pPr>
              <w:tabs>
                <w:tab w:val="left" w:pos="1440"/>
              </w:tabs>
              <w:contextualSpacing/>
              <w:jc w:val="center"/>
              <w:rPr>
                <w:rFonts w:ascii="Calisto MT" w:hAnsi="Calisto MT" w:cstheme="minorHAnsi"/>
                <w:color w:val="000000" w:themeColor="text1"/>
              </w:rPr>
            </w:pPr>
            <w:r>
              <w:rPr>
                <w:rFonts w:ascii="Calisto MT" w:hAnsi="Calisto MT" w:cstheme="minorHAnsi"/>
                <w:color w:val="000000" w:themeColor="text1"/>
              </w:rPr>
              <w:t>CATHERINE S. ROSETE</w:t>
            </w:r>
          </w:p>
        </w:tc>
      </w:tr>
      <w:tr w:rsidR="008F05DE" w:rsidRPr="00583B70" w14:paraId="25C04CC1" w14:textId="77777777" w:rsidTr="007D5185">
        <w:trPr>
          <w:trHeight w:val="274"/>
        </w:trPr>
        <w:tc>
          <w:tcPr>
            <w:tcW w:w="4163" w:type="dxa"/>
            <w:tcBorders>
              <w:top w:val="single" w:sz="4" w:space="0" w:color="auto"/>
            </w:tcBorders>
          </w:tcPr>
          <w:p w14:paraId="59C55545" w14:textId="77777777" w:rsidR="008F05DE" w:rsidRPr="00583B70" w:rsidRDefault="008F05DE" w:rsidP="008F05DE">
            <w:pPr>
              <w:tabs>
                <w:tab w:val="left" w:pos="1440"/>
              </w:tabs>
              <w:contextualSpacing/>
              <w:jc w:val="center"/>
              <w:rPr>
                <w:rFonts w:ascii="Calisto MT" w:hAnsi="Calisto MT" w:cstheme="minorHAnsi"/>
                <w:i/>
                <w:iCs/>
                <w:color w:val="000000" w:themeColor="text1"/>
              </w:rPr>
            </w:pPr>
            <w:r w:rsidRPr="00583B70">
              <w:rPr>
                <w:rFonts w:ascii="Calisto MT" w:hAnsi="Calisto MT" w:cstheme="minorHAnsi"/>
                <w:i/>
                <w:iCs/>
                <w:color w:val="000000" w:themeColor="text1"/>
              </w:rPr>
              <w:t>OJT Adviser</w:t>
            </w:r>
          </w:p>
        </w:tc>
        <w:tc>
          <w:tcPr>
            <w:tcW w:w="1213" w:type="dxa"/>
          </w:tcPr>
          <w:p w14:paraId="02651428" w14:textId="77777777" w:rsidR="008F05DE" w:rsidRPr="00583B70" w:rsidRDefault="008F05DE" w:rsidP="008F05DE">
            <w:pPr>
              <w:tabs>
                <w:tab w:val="left" w:pos="1440"/>
              </w:tabs>
              <w:contextualSpacing/>
              <w:jc w:val="center"/>
              <w:rPr>
                <w:rFonts w:ascii="Calisto MT" w:hAnsi="Calisto MT" w:cstheme="minorHAnsi"/>
                <w:i/>
                <w:iCs/>
                <w:color w:val="000000" w:themeColor="text1"/>
              </w:rPr>
            </w:pPr>
          </w:p>
        </w:tc>
        <w:tc>
          <w:tcPr>
            <w:tcW w:w="3960" w:type="dxa"/>
            <w:tcBorders>
              <w:top w:val="single" w:sz="4" w:space="0" w:color="auto"/>
            </w:tcBorders>
          </w:tcPr>
          <w:p w14:paraId="7AC2FF12" w14:textId="77777777" w:rsidR="008F05DE" w:rsidRPr="00583B70" w:rsidRDefault="008F05DE" w:rsidP="008F05DE">
            <w:pPr>
              <w:tabs>
                <w:tab w:val="left" w:pos="1440"/>
              </w:tabs>
              <w:contextualSpacing/>
              <w:jc w:val="center"/>
              <w:rPr>
                <w:rFonts w:ascii="Calisto MT" w:hAnsi="Calisto MT" w:cstheme="minorHAnsi"/>
                <w:i/>
                <w:iCs/>
                <w:color w:val="000000" w:themeColor="text1"/>
              </w:rPr>
            </w:pPr>
            <w:r w:rsidRPr="00583B70">
              <w:rPr>
                <w:rFonts w:ascii="Calisto MT" w:hAnsi="Calisto MT" w:cstheme="minorHAnsi"/>
                <w:i/>
                <w:iCs/>
                <w:color w:val="000000" w:themeColor="text1"/>
              </w:rPr>
              <w:t>OJT Coordinator</w:t>
            </w:r>
          </w:p>
        </w:tc>
      </w:tr>
    </w:tbl>
    <w:p w14:paraId="0E79E414" w14:textId="77777777" w:rsidR="00F06161" w:rsidRPr="00583B70" w:rsidRDefault="00F06161" w:rsidP="00DE7B67">
      <w:pPr>
        <w:tabs>
          <w:tab w:val="left" w:pos="1440"/>
        </w:tabs>
        <w:ind w:left="994"/>
        <w:contextualSpacing/>
        <w:jc w:val="both"/>
        <w:rPr>
          <w:rFonts w:ascii="Calisto MT" w:hAnsi="Calisto MT" w:cstheme="minorHAnsi"/>
          <w:color w:val="000000" w:themeColor="text1"/>
        </w:rPr>
      </w:pPr>
    </w:p>
    <w:p w14:paraId="547D1B3D" w14:textId="77777777" w:rsidR="00F06161" w:rsidRPr="00583B70" w:rsidRDefault="00F06161" w:rsidP="00DE7B67">
      <w:pPr>
        <w:tabs>
          <w:tab w:val="left" w:pos="1440"/>
        </w:tabs>
        <w:ind w:left="994"/>
        <w:contextualSpacing/>
        <w:jc w:val="both"/>
        <w:rPr>
          <w:rFonts w:ascii="Calisto MT" w:hAnsi="Calisto MT" w:cstheme="minorHAnsi"/>
          <w:color w:val="000000" w:themeColor="text1"/>
        </w:rPr>
      </w:pPr>
    </w:p>
    <w:sectPr w:rsidR="00F06161" w:rsidRPr="00583B70" w:rsidSect="008F05DE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FD9ADE" w14:textId="77777777" w:rsidR="00CC1575" w:rsidRDefault="00CC1575" w:rsidP="00730B58">
      <w:pPr>
        <w:spacing w:after="0" w:line="240" w:lineRule="auto"/>
      </w:pPr>
      <w:r>
        <w:separator/>
      </w:r>
    </w:p>
  </w:endnote>
  <w:endnote w:type="continuationSeparator" w:id="0">
    <w:p w14:paraId="78E6CF4D" w14:textId="77777777" w:rsidR="00CC1575" w:rsidRDefault="00CC1575" w:rsidP="00730B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F54B58" w14:textId="77777777" w:rsidR="00CC1575" w:rsidRDefault="00CC1575" w:rsidP="00730B58">
      <w:pPr>
        <w:spacing w:after="0" w:line="240" w:lineRule="auto"/>
      </w:pPr>
      <w:r>
        <w:separator/>
      </w:r>
    </w:p>
  </w:footnote>
  <w:footnote w:type="continuationSeparator" w:id="0">
    <w:p w14:paraId="03186EE5" w14:textId="77777777" w:rsidR="00CC1575" w:rsidRDefault="00CC1575" w:rsidP="00730B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15589D" w14:textId="77777777" w:rsidR="00730B58" w:rsidRDefault="00CC1575">
    <w:pPr>
      <w:pStyle w:val="Header"/>
    </w:pPr>
    <w:r>
      <w:rPr>
        <w:noProof/>
      </w:rPr>
      <w:pict w14:anchorId="2FD2CB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2057003" o:spid="_x0000_s2074" type="#_x0000_t75" style="position:absolute;margin-left:0;margin-top:0;width:612pt;height:795.6pt;z-index:-251657216;mso-position-horizontal:center;mso-position-horizontal-relative:margin;mso-position-vertical:center;mso-position-vertical-relative:margin" o:allowincell="f">
          <v:imagedata r:id="rId1" o:title="back_letter_gre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6E93F4" w14:textId="1ECA845E" w:rsidR="00A53F53" w:rsidRPr="00583B70" w:rsidRDefault="00A53F53" w:rsidP="00A53F53">
    <w:pPr>
      <w:pStyle w:val="Header"/>
      <w:rPr>
        <w:rFonts w:ascii="Calisto MT" w:hAnsi="Calisto MT"/>
        <w:sz w:val="20"/>
        <w:szCs w:val="20"/>
      </w:rPr>
    </w:pPr>
    <w:r w:rsidRPr="00583B70">
      <w:rPr>
        <w:rFonts w:ascii="Calisto MT" w:hAnsi="Calisto MT"/>
        <w:sz w:val="20"/>
        <w:szCs w:val="20"/>
      </w:rPr>
      <w:t>Form 7 | Bi</w:t>
    </w:r>
    <w:r w:rsidR="00583B70" w:rsidRPr="00583B70">
      <w:rPr>
        <w:rFonts w:ascii="Calisto MT" w:hAnsi="Calisto MT"/>
        <w:sz w:val="20"/>
        <w:szCs w:val="20"/>
      </w:rPr>
      <w:t>-</w:t>
    </w:r>
    <w:r w:rsidRPr="00583B70">
      <w:rPr>
        <w:rFonts w:ascii="Calisto MT" w:hAnsi="Calisto MT"/>
        <w:sz w:val="20"/>
        <w:szCs w:val="20"/>
      </w:rPr>
      <w:t>Monthly Report</w:t>
    </w:r>
  </w:p>
  <w:p w14:paraId="6F2EB4DB" w14:textId="77777777" w:rsidR="00730B58" w:rsidRPr="00583B70" w:rsidRDefault="00730B58" w:rsidP="00A53F53">
    <w:pPr>
      <w:pStyle w:val="Header"/>
      <w:rPr>
        <w:rFonts w:ascii="Calisto MT" w:hAnsi="Calisto M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F1D337" w14:textId="77777777" w:rsidR="00730B58" w:rsidRDefault="00CC1575">
    <w:pPr>
      <w:pStyle w:val="Header"/>
    </w:pPr>
    <w:r>
      <w:rPr>
        <w:noProof/>
      </w:rPr>
      <w:pict w14:anchorId="44D602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2057002" o:spid="_x0000_s2073" type="#_x0000_t75" style="position:absolute;margin-left:0;margin-top:0;width:612pt;height:795.6pt;z-index:-251658240;mso-position-horizontal:center;mso-position-horizontal-relative:margin;mso-position-vertical:center;mso-position-vertical-relative:margin" o:allowincell="f">
          <v:imagedata r:id="rId1" o:title="back_letter_gree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style="width:11.4pt;height:11.4pt" o:bullet="t">
        <v:imagedata r:id="rId1" o:title="mso1300"/>
      </v:shape>
    </w:pict>
  </w:numPicBullet>
  <w:abstractNum w:abstractNumId="0" w15:restartNumberingAfterBreak="0">
    <w:nsid w:val="06343992"/>
    <w:multiLevelType w:val="hybridMultilevel"/>
    <w:tmpl w:val="CD48C16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34942"/>
    <w:multiLevelType w:val="hybridMultilevel"/>
    <w:tmpl w:val="D076D70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942A0"/>
    <w:multiLevelType w:val="hybridMultilevel"/>
    <w:tmpl w:val="521A195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8F149E"/>
    <w:multiLevelType w:val="hybridMultilevel"/>
    <w:tmpl w:val="327660E2"/>
    <w:lvl w:ilvl="0" w:tplc="E79CE5B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D607638"/>
    <w:multiLevelType w:val="hybridMultilevel"/>
    <w:tmpl w:val="0F186F2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6027E4"/>
    <w:multiLevelType w:val="hybridMultilevel"/>
    <w:tmpl w:val="23445E3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7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yMLUwNjMwMTU2NjFT0lEKTi0uzszPAykwqgUA9iTPESwAAAA="/>
  </w:docVars>
  <w:rsids>
    <w:rsidRoot w:val="00730B58"/>
    <w:rsid w:val="00014A5D"/>
    <w:rsid w:val="0002357E"/>
    <w:rsid w:val="00024919"/>
    <w:rsid w:val="00046908"/>
    <w:rsid w:val="000552B8"/>
    <w:rsid w:val="000574CD"/>
    <w:rsid w:val="000779A1"/>
    <w:rsid w:val="00092230"/>
    <w:rsid w:val="00095D05"/>
    <w:rsid w:val="00096085"/>
    <w:rsid w:val="000A0A18"/>
    <w:rsid w:val="000A0E46"/>
    <w:rsid w:val="000B450F"/>
    <w:rsid w:val="000B59C9"/>
    <w:rsid w:val="000D4196"/>
    <w:rsid w:val="000E56FD"/>
    <w:rsid w:val="000F6F43"/>
    <w:rsid w:val="00101E7A"/>
    <w:rsid w:val="0010586C"/>
    <w:rsid w:val="001152EB"/>
    <w:rsid w:val="00115E99"/>
    <w:rsid w:val="001160FF"/>
    <w:rsid w:val="00116861"/>
    <w:rsid w:val="00131465"/>
    <w:rsid w:val="00131DA1"/>
    <w:rsid w:val="00152419"/>
    <w:rsid w:val="001528C5"/>
    <w:rsid w:val="0015309A"/>
    <w:rsid w:val="00153AEC"/>
    <w:rsid w:val="00174C56"/>
    <w:rsid w:val="00196E98"/>
    <w:rsid w:val="001B17F1"/>
    <w:rsid w:val="001C4CBA"/>
    <w:rsid w:val="001D39D9"/>
    <w:rsid w:val="001E67F8"/>
    <w:rsid w:val="00212120"/>
    <w:rsid w:val="002128D1"/>
    <w:rsid w:val="00215D9C"/>
    <w:rsid w:val="00217C9F"/>
    <w:rsid w:val="0022541B"/>
    <w:rsid w:val="00227B1B"/>
    <w:rsid w:val="0023164C"/>
    <w:rsid w:val="00231B62"/>
    <w:rsid w:val="00234853"/>
    <w:rsid w:val="002349DA"/>
    <w:rsid w:val="00236D9E"/>
    <w:rsid w:val="00253FAE"/>
    <w:rsid w:val="00261ACF"/>
    <w:rsid w:val="00265B34"/>
    <w:rsid w:val="002B4D30"/>
    <w:rsid w:val="002E690F"/>
    <w:rsid w:val="002F48E4"/>
    <w:rsid w:val="00306AF5"/>
    <w:rsid w:val="0031227C"/>
    <w:rsid w:val="003149C0"/>
    <w:rsid w:val="00345AA7"/>
    <w:rsid w:val="00381DA9"/>
    <w:rsid w:val="00387C93"/>
    <w:rsid w:val="003913BE"/>
    <w:rsid w:val="003945A6"/>
    <w:rsid w:val="003A2CB4"/>
    <w:rsid w:val="003C11AA"/>
    <w:rsid w:val="003D4495"/>
    <w:rsid w:val="003E01E3"/>
    <w:rsid w:val="003F3618"/>
    <w:rsid w:val="003F4858"/>
    <w:rsid w:val="00401146"/>
    <w:rsid w:val="004139F4"/>
    <w:rsid w:val="004151F4"/>
    <w:rsid w:val="00415553"/>
    <w:rsid w:val="00433F9E"/>
    <w:rsid w:val="0043546F"/>
    <w:rsid w:val="00441804"/>
    <w:rsid w:val="00441E0A"/>
    <w:rsid w:val="00441EFC"/>
    <w:rsid w:val="004425E7"/>
    <w:rsid w:val="00460BE3"/>
    <w:rsid w:val="00463FE1"/>
    <w:rsid w:val="004670EB"/>
    <w:rsid w:val="0049230D"/>
    <w:rsid w:val="004E40CE"/>
    <w:rsid w:val="004F0A61"/>
    <w:rsid w:val="004F1031"/>
    <w:rsid w:val="004F55F6"/>
    <w:rsid w:val="004F7D5A"/>
    <w:rsid w:val="005072B0"/>
    <w:rsid w:val="00541D89"/>
    <w:rsid w:val="00550259"/>
    <w:rsid w:val="00557576"/>
    <w:rsid w:val="00570800"/>
    <w:rsid w:val="00575893"/>
    <w:rsid w:val="00576822"/>
    <w:rsid w:val="00577487"/>
    <w:rsid w:val="00583B70"/>
    <w:rsid w:val="00584482"/>
    <w:rsid w:val="005D0332"/>
    <w:rsid w:val="005D2350"/>
    <w:rsid w:val="00606B01"/>
    <w:rsid w:val="006239CB"/>
    <w:rsid w:val="006419E8"/>
    <w:rsid w:val="0064756D"/>
    <w:rsid w:val="00653AE3"/>
    <w:rsid w:val="0065660F"/>
    <w:rsid w:val="00671B04"/>
    <w:rsid w:val="00673FB8"/>
    <w:rsid w:val="006864E2"/>
    <w:rsid w:val="00697F2A"/>
    <w:rsid w:val="006A386D"/>
    <w:rsid w:val="006B472B"/>
    <w:rsid w:val="006B54C0"/>
    <w:rsid w:val="006C3894"/>
    <w:rsid w:val="006E4072"/>
    <w:rsid w:val="006F2A3B"/>
    <w:rsid w:val="006F5B71"/>
    <w:rsid w:val="00703AAF"/>
    <w:rsid w:val="00704532"/>
    <w:rsid w:val="00716EB3"/>
    <w:rsid w:val="00717D70"/>
    <w:rsid w:val="007207D1"/>
    <w:rsid w:val="00723F30"/>
    <w:rsid w:val="00730B58"/>
    <w:rsid w:val="00735F8A"/>
    <w:rsid w:val="00756937"/>
    <w:rsid w:val="0076741B"/>
    <w:rsid w:val="007832B2"/>
    <w:rsid w:val="00786247"/>
    <w:rsid w:val="0078642F"/>
    <w:rsid w:val="007D5185"/>
    <w:rsid w:val="007E3B04"/>
    <w:rsid w:val="007F1F9A"/>
    <w:rsid w:val="007F3913"/>
    <w:rsid w:val="008138FD"/>
    <w:rsid w:val="00827D61"/>
    <w:rsid w:val="00840A05"/>
    <w:rsid w:val="008418DD"/>
    <w:rsid w:val="008450DC"/>
    <w:rsid w:val="00864837"/>
    <w:rsid w:val="0087128E"/>
    <w:rsid w:val="0088298A"/>
    <w:rsid w:val="00885BC9"/>
    <w:rsid w:val="008A6600"/>
    <w:rsid w:val="008C04B8"/>
    <w:rsid w:val="008C3132"/>
    <w:rsid w:val="008E4F79"/>
    <w:rsid w:val="008E6076"/>
    <w:rsid w:val="008E6AD4"/>
    <w:rsid w:val="008F05DE"/>
    <w:rsid w:val="009022F2"/>
    <w:rsid w:val="00903AC8"/>
    <w:rsid w:val="00904889"/>
    <w:rsid w:val="00927270"/>
    <w:rsid w:val="00946B2C"/>
    <w:rsid w:val="009568C0"/>
    <w:rsid w:val="0096766C"/>
    <w:rsid w:val="00976653"/>
    <w:rsid w:val="009850D4"/>
    <w:rsid w:val="009861CF"/>
    <w:rsid w:val="0098790F"/>
    <w:rsid w:val="009A0759"/>
    <w:rsid w:val="009A4882"/>
    <w:rsid w:val="009C1585"/>
    <w:rsid w:val="009E0911"/>
    <w:rsid w:val="009E4E23"/>
    <w:rsid w:val="009E7A9E"/>
    <w:rsid w:val="009F6DBD"/>
    <w:rsid w:val="00A17B37"/>
    <w:rsid w:val="00A213A0"/>
    <w:rsid w:val="00A30190"/>
    <w:rsid w:val="00A31309"/>
    <w:rsid w:val="00A3599E"/>
    <w:rsid w:val="00A53D6D"/>
    <w:rsid w:val="00A53F53"/>
    <w:rsid w:val="00A71D4F"/>
    <w:rsid w:val="00AA0CB1"/>
    <w:rsid w:val="00AB3763"/>
    <w:rsid w:val="00AE22DC"/>
    <w:rsid w:val="00AE6AA7"/>
    <w:rsid w:val="00AF0619"/>
    <w:rsid w:val="00B02C65"/>
    <w:rsid w:val="00B037E3"/>
    <w:rsid w:val="00B03E78"/>
    <w:rsid w:val="00B15BA4"/>
    <w:rsid w:val="00B15D4C"/>
    <w:rsid w:val="00B301ED"/>
    <w:rsid w:val="00B32A36"/>
    <w:rsid w:val="00B4194C"/>
    <w:rsid w:val="00B51D18"/>
    <w:rsid w:val="00B51FD9"/>
    <w:rsid w:val="00B90D7E"/>
    <w:rsid w:val="00B9418C"/>
    <w:rsid w:val="00B94614"/>
    <w:rsid w:val="00BA1E2A"/>
    <w:rsid w:val="00BA37FC"/>
    <w:rsid w:val="00BA39DB"/>
    <w:rsid w:val="00BC2F2D"/>
    <w:rsid w:val="00BD22BA"/>
    <w:rsid w:val="00BD591E"/>
    <w:rsid w:val="00BE3C8D"/>
    <w:rsid w:val="00BF2CEF"/>
    <w:rsid w:val="00BF5E35"/>
    <w:rsid w:val="00C110E4"/>
    <w:rsid w:val="00C2103C"/>
    <w:rsid w:val="00C25D13"/>
    <w:rsid w:val="00C3408C"/>
    <w:rsid w:val="00C36D85"/>
    <w:rsid w:val="00C436CA"/>
    <w:rsid w:val="00C47009"/>
    <w:rsid w:val="00C553DD"/>
    <w:rsid w:val="00C61F14"/>
    <w:rsid w:val="00C62DC2"/>
    <w:rsid w:val="00C729C6"/>
    <w:rsid w:val="00C77AE9"/>
    <w:rsid w:val="00C808AA"/>
    <w:rsid w:val="00C9638A"/>
    <w:rsid w:val="00CA7323"/>
    <w:rsid w:val="00CB23B4"/>
    <w:rsid w:val="00CB71FE"/>
    <w:rsid w:val="00CC0178"/>
    <w:rsid w:val="00CC0422"/>
    <w:rsid w:val="00CC1575"/>
    <w:rsid w:val="00CC4785"/>
    <w:rsid w:val="00CD571B"/>
    <w:rsid w:val="00CE0E6F"/>
    <w:rsid w:val="00CE591E"/>
    <w:rsid w:val="00CE77C0"/>
    <w:rsid w:val="00D16F5A"/>
    <w:rsid w:val="00D22A91"/>
    <w:rsid w:val="00D32BCD"/>
    <w:rsid w:val="00D3382B"/>
    <w:rsid w:val="00D5344F"/>
    <w:rsid w:val="00DA420C"/>
    <w:rsid w:val="00DB0A75"/>
    <w:rsid w:val="00DE23A0"/>
    <w:rsid w:val="00DE3854"/>
    <w:rsid w:val="00DE7AAF"/>
    <w:rsid w:val="00DE7B67"/>
    <w:rsid w:val="00DF7F06"/>
    <w:rsid w:val="00E3755F"/>
    <w:rsid w:val="00E4189D"/>
    <w:rsid w:val="00E53C4C"/>
    <w:rsid w:val="00E60CEC"/>
    <w:rsid w:val="00E6475C"/>
    <w:rsid w:val="00E710F6"/>
    <w:rsid w:val="00E80F56"/>
    <w:rsid w:val="00E9619B"/>
    <w:rsid w:val="00EA2329"/>
    <w:rsid w:val="00EA591B"/>
    <w:rsid w:val="00EB3A81"/>
    <w:rsid w:val="00EC16C6"/>
    <w:rsid w:val="00EC2B32"/>
    <w:rsid w:val="00EC5B42"/>
    <w:rsid w:val="00ED4021"/>
    <w:rsid w:val="00ED473F"/>
    <w:rsid w:val="00EE0995"/>
    <w:rsid w:val="00EF7597"/>
    <w:rsid w:val="00F056C8"/>
    <w:rsid w:val="00F06161"/>
    <w:rsid w:val="00F1241A"/>
    <w:rsid w:val="00F159BC"/>
    <w:rsid w:val="00F17201"/>
    <w:rsid w:val="00F522C7"/>
    <w:rsid w:val="00F54078"/>
    <w:rsid w:val="00F668A4"/>
    <w:rsid w:val="00F90EBE"/>
    <w:rsid w:val="00FC3969"/>
    <w:rsid w:val="00FD4A2A"/>
    <w:rsid w:val="00FD4A8E"/>
    <w:rsid w:val="00FD61C1"/>
    <w:rsid w:val="00FD7B38"/>
    <w:rsid w:val="00FF7D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5"/>
    <o:shapelayout v:ext="edit">
      <o:idmap v:ext="edit" data="1"/>
    </o:shapelayout>
  </w:shapeDefaults>
  <w:decimalSymbol w:val="."/>
  <w:listSeparator w:val=","/>
  <w14:docId w14:val="01C6A6EB"/>
  <w15:docId w15:val="{7B7E1D62-3F9D-44F0-9ACB-6CE1AB2A8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76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0B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B58"/>
  </w:style>
  <w:style w:type="paragraph" w:styleId="Footer">
    <w:name w:val="footer"/>
    <w:basedOn w:val="Normal"/>
    <w:link w:val="FooterChar"/>
    <w:uiPriority w:val="99"/>
    <w:unhideWhenUsed/>
    <w:rsid w:val="00730B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B58"/>
  </w:style>
  <w:style w:type="paragraph" w:styleId="ListParagraph">
    <w:name w:val="List Paragraph"/>
    <w:basedOn w:val="Normal"/>
    <w:uiPriority w:val="34"/>
    <w:qFormat/>
    <w:rsid w:val="00253FAE"/>
    <w:pPr>
      <w:ind w:left="720"/>
      <w:contextualSpacing/>
    </w:pPr>
  </w:style>
  <w:style w:type="table" w:styleId="TableGrid">
    <w:name w:val="Table Grid"/>
    <w:basedOn w:val="TableNormal"/>
    <w:uiPriority w:val="59"/>
    <w:rsid w:val="006239C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80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4</Pages>
  <Words>691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athaniel</cp:lastModifiedBy>
  <cp:revision>35</cp:revision>
  <cp:lastPrinted>2013-06-10T05:40:00Z</cp:lastPrinted>
  <dcterms:created xsi:type="dcterms:W3CDTF">2023-03-01T03:02:00Z</dcterms:created>
  <dcterms:modified xsi:type="dcterms:W3CDTF">2023-03-06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5c874b78dcd181bca9b34a0a6bfbb8b83b2155bcc7ab4f7a25ed6113f04b18</vt:lpwstr>
  </property>
</Properties>
</file>